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EB53A1" w:rsidR="002C1E5A" w:rsidP="7078B28F" w:rsidRDefault="002C1E5A" w14:paraId="5288F7E2" w14:textId="2054AADF">
      <w:pPr>
        <w:pStyle w:val="paragraph"/>
        <w:spacing w:before="0" w:beforeAutospacing="off" w:after="0" w:afterAutospacing="off"/>
        <w:jc w:val="center"/>
        <w:textAlignment w:val="baseline"/>
        <w:rPr>
          <w:rFonts w:ascii="Fotogram Light" w:hAnsi="Fotogram Light" w:eastAsia="Fotogram Light" w:cs="Fotogram Light"/>
          <w:sz w:val="22"/>
          <w:szCs w:val="22"/>
        </w:rPr>
      </w:pPr>
      <w:r w:rsidRPr="7A36C9AB" w:rsidR="002C1E5A">
        <w:rPr>
          <w:rStyle w:val="normaltextrun"/>
          <w:rFonts w:ascii="Fotogram Light" w:hAnsi="Fotogram Light" w:eastAsia="Fotogram Light" w:cs="Fotogram Light"/>
          <w:b w:val="1"/>
          <w:bCs w:val="1"/>
          <w:caps w:val="1"/>
          <w:sz w:val="22"/>
          <w:szCs w:val="22"/>
          <w:lang w:val="en-GB"/>
        </w:rPr>
        <w:t>COURSE DESCRIPTION (GEN</w:t>
      </w:r>
      <w:r w:rsidRPr="7A36C9AB" w:rsidR="002C1E5A">
        <w:rPr>
          <w:rStyle w:val="spellingerror"/>
          <w:rFonts w:ascii="Fotogram Light" w:hAnsi="Fotogram Light" w:eastAsia="Fotogram Light" w:cs="Fotogram Light"/>
          <w:b w:val="1"/>
          <w:bCs w:val="1"/>
          <w:caps w:val="1"/>
          <w:sz w:val="22"/>
          <w:szCs w:val="22"/>
          <w:lang w:val="en-GB"/>
        </w:rPr>
        <w:t>ERAL</w:t>
      </w:r>
      <w:r w:rsidRPr="7A36C9AB" w:rsidR="002C1E5A">
        <w:rPr>
          <w:rStyle w:val="normaltextrun"/>
          <w:rFonts w:ascii="Fotogram Light" w:hAnsi="Fotogram Light" w:eastAsia="Fotogram Light" w:cs="Fotogram Light"/>
          <w:b w:val="1"/>
          <w:bCs w:val="1"/>
          <w:caps w:val="1"/>
          <w:sz w:val="22"/>
          <w:szCs w:val="22"/>
          <w:lang w:val="en-GB"/>
        </w:rPr>
        <w:t> DESCRIPTION)</w:t>
      </w:r>
      <w:r w:rsidRPr="7A36C9AB" w:rsidR="002C1E5A">
        <w:rPr>
          <w:rStyle w:val="eop"/>
          <w:rFonts w:ascii="Fotogram Light" w:hAnsi="Fotogram Light" w:eastAsia="Fotogram Light" w:cs="Fotogram Light"/>
          <w:sz w:val="22"/>
          <w:szCs w:val="22"/>
        </w:rPr>
        <w:t> </w:t>
      </w:r>
    </w:p>
    <w:p w:rsidRPr="00EB53A1" w:rsidR="002C1E5A" w:rsidP="7078B28F" w:rsidRDefault="002C1E5A" w14:paraId="6B9A78DC" w14:textId="77777777">
      <w:pPr>
        <w:pStyle w:val="paragraph"/>
        <w:spacing w:before="0" w:beforeAutospacing="off" w:after="0" w:afterAutospacing="off"/>
        <w:jc w:val="center"/>
        <w:textAlignment w:val="baseline"/>
        <w:rPr>
          <w:rFonts w:ascii="Fotogram Light" w:hAnsi="Fotogram Light" w:eastAsia="Fotogram Light" w:cs="Fotogram Light"/>
          <w:sz w:val="22"/>
          <w:szCs w:val="22"/>
        </w:rPr>
      </w:pPr>
      <w:r w:rsidRPr="7A36C9AB" w:rsidR="002C1E5A">
        <w:rPr>
          <w:rStyle w:val="eop"/>
          <w:rFonts w:ascii="Fotogram Light" w:hAnsi="Fotogram Light" w:eastAsia="Fotogram Light" w:cs="Fotogram Light"/>
          <w:sz w:val="22"/>
          <w:szCs w:val="22"/>
        </w:rPr>
        <w:t> </w:t>
      </w:r>
    </w:p>
    <w:p w:rsidR="5DCAF28E" w:rsidP="7A36C9AB" w:rsidRDefault="5DCAF28E" w14:paraId="48C73B0D" w14:textId="6DEDFD12">
      <w:pPr>
        <w:pStyle w:val="Normal"/>
        <w:jc w:val="center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7A36C9AB" w:rsidR="5DCAF28E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 xml:space="preserve">Course title: </w:t>
      </w:r>
      <w:r w:rsidRPr="7A36C9AB" w:rsidR="5DCAF28E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Mastering the Foundations of Psychology through Focused Topics</w:t>
      </w:r>
    </w:p>
    <w:p w:rsidR="5DCAF28E" w:rsidP="7A36C9AB" w:rsidRDefault="5DCAF28E" w14:paraId="39015329" w14:textId="7CB0F641">
      <w:pPr>
        <w:pStyle w:val="Normal"/>
        <w:jc w:val="center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7A36C9AB" w:rsidR="5DCAF28E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Course code: PSYM21-104</w:t>
      </w:r>
    </w:p>
    <w:p w:rsidRPr="000E7620" w:rsidR="002C1E5A" w:rsidP="441E75CD" w:rsidRDefault="002C1E5A" w14:paraId="201B6F02" w14:textId="179C75C3">
      <w:pPr>
        <w:jc w:val="center"/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 w:eastAsia="hu-HU"/>
        </w:rPr>
      </w:pPr>
      <w:r w:rsidRPr="7A36C9AB" w:rsidR="5DCAF28E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Specific c</w:t>
      </w:r>
      <w:r w:rsidRPr="7A36C9AB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ourse title: </w:t>
      </w:r>
      <w:r w:rsidRPr="7A36C9AB" w:rsidR="000E7620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 w:eastAsia="hu-HU"/>
        </w:rPr>
        <w:t xml:space="preserve">Gender in Psychology </w:t>
      </w:r>
    </w:p>
    <w:p w:rsidRPr="00EB53A1" w:rsidR="002C1E5A" w:rsidP="441E75CD" w:rsidRDefault="002C1E5A" w14:paraId="577E6688" w14:textId="44A74AD7">
      <w:pPr>
        <w:pStyle w:val="paragraph"/>
        <w:spacing w:before="0" w:beforeAutospacing="off" w:after="0" w:afterAutospacing="off"/>
        <w:jc w:val="center"/>
        <w:textAlignment w:val="baseline"/>
        <w:rPr>
          <w:rFonts w:ascii="Fotogram Light" w:hAnsi="Fotogram Light" w:eastAsia="Fotogram Light" w:cs="Fotogram Light"/>
          <w:b w:val="1"/>
          <w:bCs w:val="1"/>
          <w:sz w:val="22"/>
          <w:szCs w:val="22"/>
        </w:rPr>
      </w:pPr>
      <w:r w:rsidRPr="7A36C9AB" w:rsidR="1F5319A1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 xml:space="preserve">Specific </w:t>
      </w:r>
      <w:r w:rsidRPr="7A36C9AB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ourse code: </w:t>
      </w:r>
      <w:r w:rsidRPr="7A36C9AB" w:rsidR="000E7620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PSYM21-104:8</w:t>
      </w:r>
    </w:p>
    <w:p w:rsidRPr="00EB53A1" w:rsidR="002C1E5A" w:rsidP="441E75CD" w:rsidRDefault="002C1E5A" w14:paraId="27306233" w14:textId="5A4E7963">
      <w:pPr>
        <w:pStyle w:val="paragraph"/>
        <w:spacing w:before="0" w:beforeAutospacing="off" w:after="0" w:afterAutospacing="off"/>
        <w:jc w:val="center"/>
        <w:textAlignment w:val="baseline"/>
        <w:rPr>
          <w:rFonts w:ascii="Fotogram Light" w:hAnsi="Fotogram Light" w:eastAsia="Fotogram Light" w:cs="Fotogram Light"/>
          <w:b w:val="1"/>
          <w:bCs w:val="1"/>
          <w:sz w:val="22"/>
          <w:szCs w:val="22"/>
        </w:rPr>
      </w:pPr>
      <w:r w:rsidRPr="441E75CD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Head of the course: </w:t>
      </w:r>
      <w:r w:rsidRPr="441E75CD" w:rsidR="000E7620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Kovács Mónika</w:t>
      </w:r>
    </w:p>
    <w:p w:rsidRPr="00EB53A1" w:rsidR="002C1E5A" w:rsidP="441E75CD" w:rsidRDefault="002C1E5A" w14:paraId="0633FC7F" w14:textId="5C7F2F54">
      <w:pPr>
        <w:pStyle w:val="paragraph"/>
        <w:spacing w:before="0" w:beforeAutospacing="off" w:after="0" w:afterAutospacing="off"/>
        <w:jc w:val="center"/>
        <w:textAlignment w:val="baseline"/>
        <w:rPr>
          <w:rFonts w:ascii="Fotogram Light" w:hAnsi="Fotogram Light" w:eastAsia="Fotogram Light" w:cs="Fotogram Light"/>
          <w:b w:val="1"/>
          <w:bCs w:val="1"/>
          <w:sz w:val="22"/>
          <w:szCs w:val="22"/>
        </w:rPr>
      </w:pPr>
      <w:r w:rsidRPr="441E75CD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Academic degree:</w:t>
      </w:r>
      <w:r w:rsidRPr="441E75CD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 </w:t>
      </w:r>
    </w:p>
    <w:p w:rsidRPr="00EB53A1" w:rsidR="002C1E5A" w:rsidP="441E75CD" w:rsidRDefault="002C1E5A" w14:paraId="136A4FEF" w14:textId="52CB4E14">
      <w:pPr>
        <w:pStyle w:val="paragraph"/>
        <w:spacing w:before="0" w:beforeAutospacing="off" w:after="0" w:afterAutospacing="off"/>
        <w:jc w:val="center"/>
        <w:textAlignment w:val="baseline"/>
        <w:rPr>
          <w:rFonts w:ascii="Fotogram Light" w:hAnsi="Fotogram Light" w:eastAsia="Fotogram Light" w:cs="Fotogram Light"/>
          <w:b w:val="1"/>
          <w:bCs w:val="1"/>
          <w:sz w:val="22"/>
          <w:szCs w:val="22"/>
        </w:rPr>
      </w:pPr>
      <w:r w:rsidRPr="441E75CD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Position:</w:t>
      </w:r>
      <w:r w:rsidRPr="441E75CD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 </w:t>
      </w:r>
    </w:p>
    <w:p w:rsidRPr="00EB53A1" w:rsidR="002C1E5A" w:rsidP="441E75CD" w:rsidRDefault="002C1E5A" w14:paraId="70893559" w14:textId="77777777">
      <w:pPr>
        <w:pStyle w:val="paragraph"/>
        <w:spacing w:before="0" w:beforeAutospacing="off" w:after="0" w:afterAutospacing="off"/>
        <w:jc w:val="center"/>
        <w:textAlignment w:val="baseline"/>
        <w:rPr>
          <w:rFonts w:ascii="Fotogram Light" w:hAnsi="Fotogram Light" w:eastAsia="Fotogram Light" w:cs="Fotogram Light"/>
          <w:b w:val="1"/>
          <w:bCs w:val="1"/>
          <w:sz w:val="22"/>
          <w:szCs w:val="22"/>
        </w:rPr>
      </w:pPr>
      <w:r w:rsidRPr="441E75CD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MAB status:</w:t>
      </w:r>
      <w:r w:rsidRPr="441E75CD" w:rsidR="002C1E5A">
        <w:rPr>
          <w:rStyle w:val="normaltextrun"/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 A (T)</w:t>
      </w:r>
      <w:r w:rsidRPr="441E75CD" w:rsidR="002C1E5A">
        <w:rPr>
          <w:rStyle w:val="eop"/>
          <w:rFonts w:ascii="Fotogram Light" w:hAnsi="Fotogram Light" w:eastAsia="Fotogram Light" w:cs="Fotogram Light"/>
          <w:b w:val="1"/>
          <w:bCs w:val="1"/>
          <w:sz w:val="22"/>
          <w:szCs w:val="22"/>
        </w:rPr>
        <w:t> </w:t>
      </w:r>
    </w:p>
    <w:p w:rsidRPr="00EB53A1" w:rsidR="00D52015" w:rsidP="7078B28F" w:rsidRDefault="00D52015" w14:paraId="0E5F2099" w14:textId="0B25262D">
      <w:pPr>
        <w:rPr>
          <w:rFonts w:ascii="Fotogram Light" w:hAnsi="Fotogram Light" w:eastAsia="Fotogram Light" w:cs="Fotogram Light"/>
          <w:sz w:val="22"/>
          <w:szCs w:val="22"/>
          <w:lang w:val="en-US"/>
        </w:rPr>
      </w:pPr>
    </w:p>
    <w:p w:rsidRPr="00160DE1" w:rsidR="00164E5E" w:rsidP="7078B28F" w:rsidRDefault="00164E5E" w14:paraId="28E04FA3" w14:textId="77777777">
      <w:pPr>
        <w:spacing w:line="261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="000C2D09" w:rsidP="7078B28F" w:rsidRDefault="000C2D09" w14:paraId="6EDBA661" w14:textId="030B70B2">
      <w:pPr>
        <w:shd w:val="clear" w:color="auto" w:fill="D9D9D9" w:themeFill="background1" w:themeFillShade="D9"/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Aim of the course</w:t>
      </w:r>
    </w:p>
    <w:p w:rsidRPr="00160DE1" w:rsidR="00164E5E" w:rsidP="7078B28F" w:rsidRDefault="00164E5E" w14:paraId="24323C8D" w14:textId="7C83FF07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 xml:space="preserve">Aim of the course: </w:t>
      </w:r>
    </w:p>
    <w:p w:rsidR="00DE19CF" w:rsidP="7078B28F" w:rsidRDefault="00DE19CF" w14:paraId="7EF421DA" w14:textId="6C0876F9">
      <w:pPr>
        <w:ind w:firstLine="708"/>
        <w:rPr>
          <w:rFonts w:ascii="Fotogram Light" w:hAnsi="Fotogram Light" w:eastAsia="Fotogram Light" w:cs="Fotogram Light"/>
          <w:sz w:val="22"/>
          <w:szCs w:val="22"/>
        </w:rPr>
      </w:pPr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The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course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aims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at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deepening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integrati</w:t>
      </w:r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ng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knowledge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del w:author="Tomacsek Vivien" w:date="2021-08-17T18:32:17.25Z" w:id="865770996">
        <w:r w:rsidRPr="7078B28F" w:rsidDel="00DE19CF">
          <w:rPr>
            <w:rFonts w:ascii="Fotogram Light" w:hAnsi="Fotogram Light" w:eastAsia="Fotogram Light" w:cs="Fotogram Light"/>
            <w:sz w:val="22"/>
            <w:szCs w:val="22"/>
          </w:rPr>
          <w:delText>about</w:delText>
        </w:r>
        <w:r w:rsidRPr="7078B28F" w:rsidDel="00DE19CF">
          <w:rPr>
            <w:rFonts w:ascii="Fotogram Light" w:hAnsi="Fotogram Light" w:eastAsia="Fotogram Light" w:cs="Fotogram Light"/>
            <w:sz w:val="22"/>
            <w:szCs w:val="22"/>
          </w:rPr>
          <w:delText xml:space="preserve"> </w:delText>
        </w:r>
      </w:del>
      <w:ins w:author="Tomacsek Vivien" w:date="2021-08-17T18:32:21.541Z" w:id="1886958223">
        <w:r w:rsidRPr="7078B28F" w:rsidR="5A0D4283">
          <w:rPr>
            <w:rFonts w:ascii="Fotogram Light" w:hAnsi="Fotogram Light" w:eastAsia="Fotogram Light" w:cs="Fotogram Light"/>
            <w:sz w:val="22"/>
            <w:szCs w:val="22"/>
          </w:rPr>
          <w:t xml:space="preserve">of </w:t>
        </w:r>
      </w:ins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different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subfields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psychology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(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affective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developmental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cognitive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personality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social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)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through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focusing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on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one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specific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topic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discussing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it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in a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complex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way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.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It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wil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over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all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different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subfields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–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but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not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equal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>proportion</w:t>
      </w:r>
      <w:proofErr w:type="spellEnd"/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–</w:t>
      </w:r>
      <w:r w:rsidRPr="7078B28F" w:rsidR="00DE19C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and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applied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aspect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opic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.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It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aim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at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reviving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previously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studied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idea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del w:author="Tomacsek Vivien" w:date="2021-08-17T18:34:48.447Z" w:id="1416440259">
        <w:r w:rsidRPr="7078B28F" w:rsidDel="00DE19CF">
          <w:rPr>
            <w:rFonts w:ascii="Fotogram Light" w:hAnsi="Fotogram Light" w:eastAsia="Fotogram Light" w:cs="Fotogram Light"/>
            <w:sz w:val="22"/>
            <w:szCs w:val="22"/>
          </w:rPr>
          <w:delText>on</w:delText>
        </w:r>
        <w:r w:rsidRPr="7078B28F" w:rsidDel="00DE19CF">
          <w:rPr>
            <w:rFonts w:ascii="Fotogram Light" w:hAnsi="Fotogram Light" w:eastAsia="Fotogram Light" w:cs="Fotogram Light"/>
            <w:sz w:val="22"/>
            <w:szCs w:val="22"/>
          </w:rPr>
          <w:delText xml:space="preserve"> </w:delText>
        </w:r>
      </w:del>
      <w:ins w:author="Tomacsek Vivien" w:date="2021-08-17T18:34:51.484Z" w:id="203026481">
        <w:r w:rsidRPr="7078B28F" w:rsidR="5D1E3EB7">
          <w:rPr>
            <w:rFonts w:ascii="Fotogram Light" w:hAnsi="Fotogram Light" w:eastAsia="Fotogram Light" w:cs="Fotogram Light"/>
            <w:sz w:val="22"/>
            <w:szCs w:val="22"/>
          </w:rPr>
          <w:t>at</w:t>
        </w:r>
        <w:r w:rsidRPr="7078B28F" w:rsidR="5D1E3EB7">
          <w:rPr>
            <w:rFonts w:ascii="Fotogram Light" w:hAnsi="Fotogram Light" w:eastAsia="Fotogram Light" w:cs="Fotogram Light"/>
            <w:sz w:val="22"/>
            <w:szCs w:val="22"/>
          </w:rPr>
          <w:t xml:space="preserve"> </w:t>
        </w:r>
      </w:ins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a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master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level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giving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opportunity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for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amendment,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reevaluation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, and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integration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hat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can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be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relevant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for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student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studying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del w:author="Tomacsek Vivien" w:date="2021-08-17T18:35:08.136Z" w:id="1337907313">
        <w:r w:rsidRPr="7078B28F" w:rsidDel="00DE19CF">
          <w:rPr>
            <w:rFonts w:ascii="Fotogram Light" w:hAnsi="Fotogram Light" w:eastAsia="Fotogram Light" w:cs="Fotogram Light"/>
            <w:sz w:val="22"/>
            <w:szCs w:val="22"/>
          </w:rPr>
          <w:delText>at</w:delText>
        </w:r>
      </w:del>
      <w:ins w:author="Tomacsek Vivien" w:date="2021-08-17T18:35:08.33Z" w:id="1511738877">
        <w:r w:rsidRPr="7078B28F" w:rsidR="475DFF8C">
          <w:rPr>
            <w:rFonts w:ascii="Fotogram Light" w:hAnsi="Fotogram Light" w:eastAsia="Fotogram Light" w:cs="Fotogram Light"/>
            <w:sz w:val="22"/>
            <w:szCs w:val="22"/>
          </w:rPr>
          <w:t>in</w:t>
        </w:r>
      </w:ins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any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specialization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. </w:t>
      </w:r>
    </w:p>
    <w:p w:rsidR="00A21CF9" w:rsidP="7078B28F" w:rsidRDefault="00A21CF9" w14:paraId="0656A33F" w14:textId="75E0C18D">
      <w:pPr>
        <w:autoSpaceDE w:val="0"/>
        <w:autoSpaceDN w:val="0"/>
        <w:adjustRightInd w:val="0"/>
        <w:rPr>
          <w:rFonts w:ascii="Fotogram Light" w:hAnsi="Fotogram Light" w:eastAsia="Fotogram Light" w:cs="Fotogram Light"/>
          <w:sz w:val="22"/>
          <w:szCs w:val="22"/>
        </w:rPr>
      </w:pPr>
      <w:r>
        <w:rPr>
          <w:rFonts w:ascii="Times New Roman" w:hAnsi="Times New Roman" w:cs="Times New Roman"/>
          <w:bCs/>
          <w:szCs w:val="24"/>
        </w:rPr>
        <w:tab/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W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will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discus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how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identity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formation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is </w:t>
      </w:r>
      <w:del w:author="Tomacsek Vivien" w:date="2021-08-17T18:35:18.461Z" w:id="985612795"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>e</w:delText>
        </w:r>
      </w:del>
      <w:ins w:author="Tomacsek Vivien" w:date="2021-08-17T18:35:19.028Z" w:id="962973978">
        <w:r w:rsidRPr="7078B28F" w:rsidR="4BD116CC">
          <w:rPr>
            <w:rFonts w:ascii="Fotogram Light" w:hAnsi="Fotogram Light" w:eastAsia="Fotogram Light" w:cs="Fotogram Light"/>
            <w:sz w:val="22"/>
            <w:szCs w:val="22"/>
          </w:rPr>
          <w:t>a</w:t>
        </w:r>
      </w:ins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ffected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by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role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social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representation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masculinity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femininity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(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prejudice</w:t>
      </w:r>
      <w:proofErr w:type="spellEnd"/>
      <w:del w:author="Tomacsek Vivien" w:date="2021-08-17T18:35:35.214Z" w:id="880449043"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>s</w:delText>
        </w:r>
      </w:del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stereotyp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rol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expectation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) and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relevant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psychological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theories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(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psychoanalytical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social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>learning</w:t>
      </w:r>
      <w:proofErr w:type="spellEnd"/>
      <w:r w:rsidRPr="7078B28F" w:rsidR="00A21CF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ognitiv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ocia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onstructivist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pproach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),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pplying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ritica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ocial-historica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, and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ultura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understanding</w:t>
      </w:r>
      <w:proofErr w:type="spellEnd"/>
      <w:del w:author="Tomacsek Vivien" w:date="2021-08-17T18:36:03.642Z" w:id="1114083292"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>s</w:delText>
        </w:r>
      </w:del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. The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ours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over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pecific</w:t>
      </w:r>
      <w:proofErr w:type="spellEnd"/>
      <w:del w:author="Tomacsek Vivien" w:date="2021-08-17T18:37:59.233Z" w:id="480336146"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>itie</w:delText>
        </w:r>
      </w:del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</w:t>
      </w:r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prejudic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tereotyp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wel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differenc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in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tereotyp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related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to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ubgroup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(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tereotyp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ontent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mode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).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W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wil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look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t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prejudic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tereotyp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from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a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developmenta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point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view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del w:author="Tomacsek Vivien" w:date="2021-08-17T18:38:28.247Z" w:id="395047250"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>at</w:delText>
        </w:r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 xml:space="preserve"> </w:delText>
        </w:r>
      </w:del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ocia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onsequenc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them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wel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del w:author="Tomacsek Vivien" w:date="2021-08-17T18:38:44.88Z" w:id="575888052"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>at</w:delText>
        </w:r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 xml:space="preserve"> </w:delText>
        </w:r>
      </w:del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differenc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imilariti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del w:author="Tomacsek Vivien" w:date="2021-08-17T18:39:05.996Z" w:id="1019788612">
        <w:r w:rsidRPr="7078B28F" w:rsidDel="00A21CF9">
          <w:rPr>
            <w:rFonts w:ascii="Fotogram Light" w:hAnsi="Fotogram Light" w:eastAsia="Fotogram Light" w:cs="Fotogram Light"/>
            <w:sz w:val="22"/>
            <w:szCs w:val="22"/>
          </w:rPr>
          <w:delText>among</w:delText>
        </w:r>
      </w:del>
      <w:ins w:author="Tomacsek Vivien" w:date="2021-08-17T18:39:09.088Z" w:id="396993341">
        <w:r w:rsidRPr="7078B28F" w:rsidR="54C4E268">
          <w:rPr>
            <w:rFonts w:ascii="Fotogram Light" w:hAnsi="Fotogram Light" w:eastAsia="Fotogram Light" w:cs="Fotogram Light"/>
            <w:sz w:val="22"/>
            <w:szCs w:val="22"/>
          </w:rPr>
          <w:t>between</w:t>
        </w:r>
      </w:ins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different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ulture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concerning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role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belief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.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W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wil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discus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ystem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justifying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ins w:author="Tomacsek Vivien" w:date="2021-08-17T18:39:57.864Z" w:id="1495822743">
        <w:r w:rsidRPr="7078B28F" w:rsidR="48EAB06C">
          <w:rPr>
            <w:rFonts w:ascii="Fotogram Light" w:hAnsi="Fotogram Light" w:eastAsia="Fotogram Light" w:cs="Fotogram Light"/>
            <w:sz w:val="22"/>
            <w:szCs w:val="22"/>
          </w:rPr>
          <w:t>the</w:t>
        </w:r>
        <w:r w:rsidRPr="7078B28F" w:rsidR="48EAB06C">
          <w:rPr>
            <w:rFonts w:ascii="Fotogram Light" w:hAnsi="Fotogram Light" w:eastAsia="Fotogram Light" w:cs="Fotogram Light"/>
            <w:sz w:val="22"/>
            <w:szCs w:val="22"/>
          </w:rPr>
          <w:t xml:space="preserve"> </w:t>
        </w:r>
      </w:ins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function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sexism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 xml:space="preserve">and </w:t>
      </w:r>
      <w:proofErr w:type="spellStart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>heterosexism</w:t>
      </w:r>
      <w:proofErr w:type="spellEnd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wel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different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construct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measures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applied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in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psychological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research</w:t>
      </w:r>
      <w:proofErr w:type="spellEnd"/>
      <w:r w:rsidRPr="7078B28F" w:rsidR="005B02E2">
        <w:rPr>
          <w:rFonts w:ascii="Fotogram Light" w:hAnsi="Fotogram Light" w:eastAsia="Fotogram Light" w:cs="Fotogram Light"/>
          <w:sz w:val="22"/>
          <w:szCs w:val="22"/>
        </w:rPr>
        <w:t>.</w:t>
      </w:r>
    </w:p>
    <w:p w:rsidR="005B02E2" w:rsidP="7078B28F" w:rsidRDefault="005B02E2" w14:paraId="26580E5A" w14:textId="77777777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160DE1" w:rsidR="00164E5E" w:rsidP="7078B28F" w:rsidRDefault="00164E5E" w14:paraId="44E57F53" w14:textId="15061B75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Learning outcome, competences</w:t>
      </w:r>
    </w:p>
    <w:p w:rsidRPr="00160DE1" w:rsidR="00164E5E" w:rsidP="7078B28F" w:rsidRDefault="00164E5E" w14:paraId="33526AD2" w14:textId="77777777">
      <w:pPr>
        <w:spacing w:line="239" w:lineRule="auto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sz w:val="22"/>
          <w:szCs w:val="22"/>
          <w:lang w:val="en-GB"/>
        </w:rPr>
        <w:t>knowledge:</w:t>
      </w:r>
    </w:p>
    <w:p w:rsidR="00877AB6" w:rsidP="7078B28F" w:rsidRDefault="00877AB6" w14:paraId="5633C795" w14:textId="1B7C93F2">
      <w:pPr>
        <w:spacing w:line="273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="00877AB6" w:rsidP="7078B28F" w:rsidRDefault="00877AB6" w14:paraId="38CC28EB" w14:textId="08DEF33D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The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student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is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familiar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with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most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important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psychological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theorie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concerning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role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well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sexual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identities</w:t>
      </w:r>
      <w:proofErr w:type="spellEnd"/>
    </w:p>
    <w:p w:rsidRPr="00877AB6" w:rsidR="00877AB6" w:rsidP="7078B28F" w:rsidRDefault="00877AB6" w14:paraId="15446536" w14:textId="1D6121BA">
      <w:pPr>
        <w:pStyle w:val="ListParagraph"/>
        <w:numPr>
          <w:ilvl w:val="0"/>
          <w:numId w:val="1"/>
        </w:numPr>
        <w:spacing w:line="273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The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student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is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familiar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with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most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important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scale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>used</w:t>
      </w:r>
      <w:proofErr w:type="spellEnd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>for</w:t>
      </w:r>
      <w:proofErr w:type="spellEnd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measuring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stereotype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prejudice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sexism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identitie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well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their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theoretical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framework</w:t>
      </w:r>
      <w:proofErr w:type="spellEnd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Pr="00877AB6" w:rsidR="00877AB6" w:rsidP="7078B28F" w:rsidRDefault="00877AB6" w14:paraId="41E6DA4E" w14:textId="77777777">
      <w:pPr>
        <w:pStyle w:val="ListParagraph"/>
        <w:spacing w:line="273" w:lineRule="exact"/>
        <w:ind w:left="360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="00164E5E" w:rsidP="7078B28F" w:rsidRDefault="00164E5E" w14:paraId="47C3CFDE" w14:textId="0792E921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sz w:val="22"/>
          <w:szCs w:val="22"/>
          <w:lang w:val="en-GB"/>
        </w:rPr>
        <w:t>attitude:</w:t>
      </w:r>
    </w:p>
    <w:p w:rsidRPr="00160DE1" w:rsidR="000C2D09" w:rsidP="7078B28F" w:rsidRDefault="000C2D09" w14:paraId="2A064F69" w14:textId="77777777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160DE1" w:rsidR="00164E5E" w:rsidP="7078B28F" w:rsidRDefault="00164E5E" w14:paraId="3E0A4892" w14:textId="77777777">
      <w:pPr>
        <w:spacing w:line="2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="00877AB6" w:rsidP="7078B28F" w:rsidRDefault="00877AB6" w14:paraId="37E68094" w14:textId="561577CC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877AB6">
        <w:rPr>
          <w:rFonts w:ascii="Fotogram Light" w:hAnsi="Fotogram Light" w:eastAsia="Fotogram Light" w:cs="Fotogram Light"/>
          <w:sz w:val="22"/>
          <w:szCs w:val="22"/>
        </w:rPr>
        <w:t>C</w:t>
      </w:r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ritic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attitud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toward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bia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different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psychologic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theori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Pr="000C2D09" w:rsidR="00164E5E" w:rsidP="7078B28F" w:rsidRDefault="000C2D09" w14:paraId="7EE603D6" w14:textId="7299BB4F">
      <w:pPr>
        <w:pStyle w:val="ListParagraph"/>
        <w:numPr>
          <w:ilvl w:val="0"/>
          <w:numId w:val="1"/>
        </w:numPr>
        <w:spacing w:line="307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Respect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del w:author="Tomacsek Vivien" w:date="2021-08-17T18:40:44.692Z" w:id="1586199432">
        <w:r w:rsidRPr="7078B28F" w:rsidDel="000C2D09">
          <w:rPr>
            <w:rFonts w:ascii="Fotogram Light" w:hAnsi="Fotogram Light" w:eastAsia="Fotogram Light" w:cs="Fotogram Light"/>
            <w:sz w:val="22"/>
            <w:szCs w:val="22"/>
          </w:rPr>
          <w:delText>towards</w:delText>
        </w:r>
        <w:r w:rsidRPr="7078B28F" w:rsidDel="000C2D09">
          <w:rPr>
            <w:rFonts w:ascii="Fotogram Light" w:hAnsi="Fotogram Light" w:eastAsia="Fotogram Light" w:cs="Fotogram Light"/>
            <w:sz w:val="22"/>
            <w:szCs w:val="22"/>
          </w:rPr>
          <w:delText xml:space="preserve"> </w:delText>
        </w:r>
      </w:del>
      <w:ins w:author="Tomacsek Vivien" w:date="2021-08-17T18:40:44.85Z" w:id="1062096674">
        <w:r w:rsidRPr="7078B28F" w:rsidR="30DCED42">
          <w:rPr>
            <w:rFonts w:ascii="Fotogram Light" w:hAnsi="Fotogram Light" w:eastAsia="Fotogram Light" w:cs="Fotogram Light"/>
            <w:sz w:val="22"/>
            <w:szCs w:val="22"/>
          </w:rPr>
          <w:t>for</w:t>
        </w:r>
        <w:r w:rsidRPr="7078B28F" w:rsidR="30DCED42">
          <w:rPr>
            <w:rFonts w:ascii="Fotogram Light" w:hAnsi="Fotogram Light" w:eastAsia="Fotogram Light" w:cs="Fotogram Light"/>
            <w:sz w:val="22"/>
            <w:szCs w:val="22"/>
          </w:rPr>
          <w:t xml:space="preserve"> </w:t>
        </w:r>
      </w:ins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human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dignity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equality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Pr="000C2D09" w:rsidR="000C2D09" w:rsidP="7078B28F" w:rsidRDefault="000C2D09" w14:paraId="3B53593A" w14:textId="77777777">
      <w:pPr>
        <w:pStyle w:val="ListParagraph"/>
        <w:spacing w:line="307" w:lineRule="exact"/>
        <w:ind w:left="360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="00164E5E" w:rsidP="7078B28F" w:rsidRDefault="00164E5E" w14:paraId="592E17DC" w14:textId="603B554E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sz w:val="22"/>
          <w:szCs w:val="22"/>
          <w:lang w:val="en-GB"/>
        </w:rPr>
        <w:t>skills:</w:t>
      </w:r>
    </w:p>
    <w:p w:rsidR="000C2D09" w:rsidP="7078B28F" w:rsidRDefault="000C2D09" w14:paraId="5F448134" w14:textId="621D88FF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="000C2D09" w:rsidP="7078B28F" w:rsidRDefault="000C2D09" w14:paraId="61F99717" w14:textId="0B8B7E16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The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tudent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ins w:author="Tomacsek Vivien" w:date="2021-08-17T18:40:53.248Z" w:id="1426941435">
        <w:r w:rsidRPr="7078B28F" w:rsidR="52C44E17">
          <w:rPr>
            <w:rFonts w:ascii="Fotogram Light" w:hAnsi="Fotogram Light" w:eastAsia="Fotogram Light" w:cs="Fotogram Light"/>
            <w:sz w:val="22"/>
            <w:szCs w:val="22"/>
          </w:rPr>
          <w:t xml:space="preserve">is </w:t>
        </w:r>
      </w:ins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able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to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identify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essentialism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tereotyp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wel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a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different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typ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exism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heterosexism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Pr="00160DE1" w:rsidR="00164E5E" w:rsidP="7078B28F" w:rsidRDefault="00164E5E" w14:paraId="48C74526" w14:textId="51151369">
      <w:pPr>
        <w:pStyle w:val="ListParagraph"/>
        <w:numPr>
          <w:ilvl w:val="0"/>
          <w:numId w:val="1"/>
        </w:num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00160DE1">
        <w:rPr>
          <w:rFonts w:eastAsia="Garamond" w:asciiTheme="minorHAnsi" w:hAnsiTheme="minorHAnsi"/>
          <w:noProof/>
          <w:szCs w:val="24"/>
          <w:lang w:eastAsia="hu-HU"/>
        </w:rPr>
        <w:drawing>
          <wp:anchor distT="0" distB="0" distL="114300" distR="114300" simplePos="0" relativeHeight="251659264" behindDoc="1" locked="0" layoutInCell="1" allowOverlap="1" wp14:anchorId="1505FC00" wp14:editId="21A1550F">
            <wp:simplePos x="0" y="0"/>
            <wp:positionH relativeFrom="column">
              <wp:posOffset>-1905</wp:posOffset>
            </wp:positionH>
            <wp:positionV relativeFrom="paragraph">
              <wp:posOffset>365125</wp:posOffset>
            </wp:positionV>
            <wp:extent cx="5761990" cy="184150"/>
            <wp:effectExtent l="0" t="0" r="0" b="6350"/>
            <wp:wrapNone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The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tudent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is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able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to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reflect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on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preconception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of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psycholgic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theori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094EDEEA" w14:textId="2882FFF3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The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student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is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able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to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formulate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scientific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hypothesis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based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on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theoretical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knowledge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and</w:t>
      </w:r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empirical</w:t>
      </w:r>
      <w:proofErr w:type="spellEnd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441E75CD" w:rsidR="000C2D09">
        <w:rPr>
          <w:rFonts w:ascii="Fotogram Light" w:hAnsi="Fotogram Light" w:eastAsia="Fotogram Light" w:cs="Fotogram Light"/>
          <w:sz w:val="22"/>
          <w:szCs w:val="22"/>
        </w:rPr>
        <w:t>literature</w:t>
      </w:r>
      <w:proofErr w:type="spellEnd"/>
    </w:p>
    <w:p w:rsidR="000C2D09" w:rsidP="7078B28F" w:rsidRDefault="000C2D09" w14:paraId="16A630C0" w14:textId="77777777" w14:noSpellErr="1">
      <w:pPr>
        <w:pStyle w:val="ListParagraph"/>
        <w:ind w:left="360"/>
        <w:rPr>
          <w:rFonts w:ascii="Fotogram Light" w:hAnsi="Fotogram Light" w:eastAsia="Fotogram Light" w:cs="Fotogram Light"/>
          <w:sz w:val="22"/>
          <w:szCs w:val="22"/>
        </w:rPr>
      </w:pPr>
    </w:p>
    <w:p w:rsidR="26C4167E" w:rsidP="441E75CD" w:rsidRDefault="26C4167E" w14:paraId="28A2869D" w14:textId="33174980">
      <w:pPr>
        <w:pStyle w:val="BodyA"/>
        <w:jc w:val="both"/>
        <w:rPr>
          <w:rFonts w:ascii="Fotogram Light" w:hAnsi="Fotogram Light" w:eastAsia="Fotogram Light" w:cs="Fotogram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u-HU"/>
        </w:rPr>
      </w:pPr>
      <w:proofErr w:type="spellStart"/>
      <w:r w:rsidRPr="441E75CD" w:rsidR="26C4167E">
        <w:rPr>
          <w:rFonts w:ascii="Fotogram Light" w:hAnsi="Fotogram Light" w:eastAsia="Fotogram Light" w:cs="Fotogram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u-HU"/>
        </w:rPr>
        <w:t>autonomy</w:t>
      </w:r>
      <w:proofErr w:type="spellEnd"/>
      <w:r w:rsidRPr="441E75CD" w:rsidR="26C4167E">
        <w:rPr>
          <w:rFonts w:ascii="Fotogram Light" w:hAnsi="Fotogram Light" w:eastAsia="Fotogram Light" w:cs="Fotogram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u-HU"/>
        </w:rPr>
        <w:t>/</w:t>
      </w:r>
      <w:proofErr w:type="spellStart"/>
      <w:r w:rsidRPr="441E75CD" w:rsidR="26C4167E">
        <w:rPr>
          <w:rFonts w:ascii="Fotogram Light" w:hAnsi="Fotogram Light" w:eastAsia="Fotogram Light" w:cs="Fotogram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u-HU"/>
        </w:rPr>
        <w:t>responsibility</w:t>
      </w:r>
      <w:proofErr w:type="spellEnd"/>
      <w:r w:rsidRPr="441E75CD" w:rsidR="26C4167E">
        <w:rPr>
          <w:rFonts w:ascii="Fotogram Light" w:hAnsi="Fotogram Light" w:eastAsia="Fotogram Light" w:cs="Fotogram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hu-HU"/>
        </w:rPr>
        <w:t>:</w:t>
      </w:r>
    </w:p>
    <w:p w:rsidR="5E90FE94" w:rsidP="7078B28F" w:rsidRDefault="5E90FE94" w14:paraId="63BD6363" w14:textId="43C1BF8C">
      <w:pPr>
        <w:pStyle w:val="ListParagraph"/>
        <w:numPr>
          <w:ilvl w:val="0"/>
          <w:numId w:val="10"/>
        </w:numPr>
        <w:tabs>
          <w:tab w:val="left" w:leader="none" w:pos="476"/>
          <w:tab w:val="left" w:leader="none" w:pos="477"/>
        </w:tabs>
        <w:ind/>
        <w:rPr>
          <w:ins w:author="Tomacsek Vivien" w:date="2021-08-17T18:20:57.507Z" w:id="400482642"/>
          <w:rFonts w:ascii="Fotogram Light" w:hAnsi="Fotogram Light" w:eastAsia="Fotogram Light" w:cs="Fotogram Light"/>
          <w:noProof w:val="0"/>
          <w:sz w:val="22"/>
          <w:szCs w:val="22"/>
          <w:lang w:val="hu-HU"/>
        </w:rPr>
        <w:pPrChange w:author="Tomacsek Vivien" w:date="2021-08-17T18:21:05.739Z">
          <w:pPr>
            <w:tabs>
              <w:tab w:val="left" w:leader="none" w:pos="476"/>
              <w:tab w:val="left" w:leader="none" w:pos="477"/>
            </w:tabs>
          </w:pPr>
        </w:pPrChange>
      </w:pPr>
      <w:ins w:author="Tomacsek Vivien" w:date="2021-08-17T18:20:57.506Z" w:id="973746068"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Students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are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able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to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apply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the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acquired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knowledge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on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their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own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, in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accordance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with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the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ethical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guidelines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of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psychology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,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but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only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for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purposes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corresponding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to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their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level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 xml:space="preserve"> of 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competence</w:t>
        </w:r>
        <w:r w:rsidRPr="7078B28F" w:rsidR="5413D277">
          <w:rPr>
            <w:rFonts w:ascii="Fotogram Light" w:hAnsi="Fotogram Light" w:eastAsia="Fotogram Light" w:cs="Fotogram Light"/>
            <w:noProof w:val="0"/>
            <w:sz w:val="22"/>
            <w:szCs w:val="22"/>
            <w:lang w:val="hu-HU"/>
          </w:rPr>
          <w:t>.</w:t>
        </w:r>
      </w:ins>
    </w:p>
    <w:p w:rsidR="5E90FE94" w:rsidP="7078B28F" w:rsidRDefault="5E90FE94" w14:paraId="50C6B42B" w14:textId="2616E73F">
      <w:pPr>
        <w:pStyle w:val="ListParagraph"/>
        <w:ind w:left="120"/>
        <w:rPr>
          <w:rFonts w:ascii="Fotogram Light" w:hAnsi="Fotogram Light" w:eastAsia="Fotogram Light" w:cs="Fotogram Light"/>
          <w:sz w:val="22"/>
          <w:szCs w:val="22"/>
        </w:rPr>
      </w:pPr>
    </w:p>
    <w:p w:rsidR="000C2D09" w:rsidP="7078B28F" w:rsidRDefault="000C2D09" w14:paraId="6E5541B8" w14:textId="77777777">
      <w:pPr>
        <w:spacing w:line="0" w:lineRule="atLeast"/>
        <w:ind w:left="120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</w:p>
    <w:p w:rsidR="00164E5E" w:rsidP="7078B28F" w:rsidRDefault="00164E5E" w14:paraId="44551353" w14:textId="32579152">
      <w:pPr>
        <w:spacing w:line="0" w:lineRule="atLeast"/>
        <w:ind w:left="120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Content of the course</w:t>
      </w:r>
    </w:p>
    <w:p w:rsidRPr="00160DE1" w:rsidR="001E376F" w:rsidP="7078B28F" w:rsidRDefault="001E376F" w14:paraId="646ECBD5" w14:textId="77777777">
      <w:pPr>
        <w:spacing w:line="0" w:lineRule="atLeast"/>
        <w:ind w:left="120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</w:p>
    <w:p w:rsidRPr="00160DE1" w:rsidR="00164E5E" w:rsidP="7078B28F" w:rsidRDefault="00164E5E" w14:paraId="0ED32DFF" w14:textId="77777777">
      <w:pPr>
        <w:spacing w:line="8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160DE1" w:rsidR="00164E5E" w:rsidP="7078B28F" w:rsidRDefault="00164E5E" w14:paraId="5698571E" w14:textId="77777777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Topics of the course</w:t>
      </w:r>
    </w:p>
    <w:p w:rsidR="000C2D09" w:rsidP="7078B28F" w:rsidRDefault="000C2D09" w14:paraId="58EDE708" w14:textId="3BFA4FB1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differenc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imilariti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: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psychologic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approach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39C51053" w14:textId="1A349294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Brain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differenc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imilariti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: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debat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about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neurosexism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1E376F" w14:paraId="581018A4" w14:textId="17C6B9A8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del w:author="Tomacsek Vivien" w:date="2021-08-17T18:41:29.562Z" w:id="1779676561">
        <w:r w:rsidRPr="7078B28F" w:rsidDel="001E376F">
          <w:rPr>
            <w:rFonts w:ascii="Fotogram Light" w:hAnsi="Fotogram Light" w:eastAsia="Fotogram Light" w:cs="Fotogram Light"/>
            <w:sz w:val="22"/>
            <w:szCs w:val="22"/>
          </w:rPr>
          <w:delText>„</w:delText>
        </w:r>
      </w:del>
      <w:ins w:author="Tomacsek Vivien" w:date="2021-08-17T18:41:29.568Z" w:id="984466541">
        <w:r w:rsidRPr="7078B28F" w:rsidR="520EACCB">
          <w:rPr>
            <w:rFonts w:ascii="Fotogram Light" w:hAnsi="Fotogram Light" w:eastAsia="Fotogram Light" w:cs="Fotogram Light"/>
            <w:sz w:val="22"/>
            <w:szCs w:val="22"/>
          </w:rPr>
          <w:t>”</w:t>
        </w:r>
      </w:ins>
      <w:proofErr w:type="spellStart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>Doing</w:t>
      </w:r>
      <w:proofErr w:type="spellEnd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>g</w:t>
      </w:r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ender</w:t>
      </w:r>
      <w:proofErr w:type="spellEnd"/>
      <w:r w:rsidRPr="7078B28F" w:rsidR="001E376F">
        <w:rPr>
          <w:rFonts w:ascii="Fotogram Light" w:hAnsi="Fotogram Light" w:eastAsia="Fotogram Light" w:cs="Fotogram Light"/>
          <w:sz w:val="22"/>
          <w:szCs w:val="22"/>
        </w:rPr>
        <w:t>”</w:t>
      </w:r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: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chema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rol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interaction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7C8E3945" w14:textId="04CAD5CC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Children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: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ocialization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oci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identiti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77380945" w14:textId="71EFC510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tereotyp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thei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consequenc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3BC889FD" w14:textId="657AFC5A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Cultur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differenc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imilariti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: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tereotyp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rol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1762745F" w14:textId="1B8FAB5E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exism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homophobia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heterosexism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37172299" w14:textId="4CEF8D15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exu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identiti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identitie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0D97295E" w14:textId="3C09B003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exu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harassment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violence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7B1AB032" w14:textId="05F43831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Femininity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masculinity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,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ment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health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49E65F15" w14:textId="53027C73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Femininity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masculinity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socal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rela</w:t>
      </w:r>
      <w:ins w:author="Tomacsek Vivien" w:date="2021-08-17T18:41:53.993Z" w:id="1521686803">
        <w:r w:rsidRPr="7078B28F" w:rsidR="10A38F62">
          <w:rPr>
            <w:rFonts w:ascii="Fotogram Light" w:hAnsi="Fotogram Light" w:eastAsia="Fotogram Light" w:cs="Fotogram Light"/>
            <w:sz w:val="22"/>
            <w:szCs w:val="22"/>
          </w:rPr>
          <w:t>t</w:t>
        </w:r>
      </w:ins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i</w:t>
      </w:r>
      <w:proofErr w:type="spellEnd"/>
      <w:del w:author="Tomacsek Vivien" w:date="2021-08-17T18:41:57.624Z" w:id="45590065">
        <w:r w:rsidRPr="7078B28F" w:rsidDel="000C2D09">
          <w:rPr>
            <w:rFonts w:ascii="Fotogram Light" w:hAnsi="Fotogram Light" w:eastAsia="Fotogram Light" w:cs="Fotogram Light"/>
            <w:sz w:val="22"/>
            <w:szCs w:val="22"/>
          </w:rPr>
          <w:delText>t</w:delText>
        </w:r>
      </w:del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onships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0C2D09" w:rsidP="7078B28F" w:rsidRDefault="000C2D09" w14:paraId="25DA7848" w14:textId="6D47EA88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Gend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,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career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, and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leadership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Pr="000C2D09" w:rsidR="00164E5E" w:rsidP="7078B28F" w:rsidRDefault="00164E5E" w14:paraId="493E45F1" w14:textId="6ADB98D6">
      <w:pPr>
        <w:pStyle w:val="ListParagraph"/>
        <w:spacing w:line="0" w:lineRule="atLeast"/>
        <w:rPr>
          <w:rFonts w:ascii="Fotogram Light" w:hAnsi="Fotogram Light" w:eastAsia="Fotogram Light" w:cs="Fotogram Light"/>
          <w:sz w:val="22"/>
          <w:szCs w:val="22"/>
        </w:rPr>
      </w:pPr>
    </w:p>
    <w:p w:rsidR="00164E5E" w:rsidP="7078B28F" w:rsidRDefault="00164E5E" w14:paraId="4B7FB1AE" w14:textId="5D97B718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Learning activities, learning methods</w:t>
      </w:r>
    </w:p>
    <w:p w:rsidRPr="006E7F9F" w:rsidR="000C2D09" w:rsidP="7078B28F" w:rsidRDefault="000C2D09" w14:paraId="3C7ABFB9" w14:textId="77777777">
      <w:pPr>
        <w:rPr>
          <w:rFonts w:ascii="Fotogram Light" w:hAnsi="Fotogram Light" w:eastAsia="Fotogram Light" w:cs="Fotogram Light"/>
          <w:b w:val="1"/>
          <w:bCs w:val="1"/>
          <w:sz w:val="22"/>
          <w:szCs w:val="22"/>
        </w:rPr>
      </w:pPr>
    </w:p>
    <w:p w:rsidR="000C2D09" w:rsidP="7078B28F" w:rsidRDefault="000C2D09" w14:paraId="4C19FB97" w14:textId="20F03731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Inter</w:t>
      </w:r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active</w:t>
      </w:r>
      <w:proofErr w:type="spellEnd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0C2D09">
        <w:rPr>
          <w:rFonts w:ascii="Fotogram Light" w:hAnsi="Fotogram Light" w:eastAsia="Fotogram Light" w:cs="Fotogram Light"/>
          <w:sz w:val="22"/>
          <w:szCs w:val="22"/>
        </w:rPr>
        <w:t>lecture</w:t>
      </w:r>
      <w:proofErr w:type="spellEnd"/>
    </w:p>
    <w:p w:rsidRPr="00160DE1" w:rsidR="00164E5E" w:rsidP="7078B28F" w:rsidRDefault="00164E5E" w14:paraId="2057FAAC" w14:textId="77777777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</w:p>
    <w:p w:rsidRPr="00160DE1" w:rsidR="00164E5E" w:rsidP="7078B28F" w:rsidRDefault="00164E5E" w14:paraId="174A3923" w14:textId="2E91CBCE">
      <w:pPr>
        <w:spacing w:line="20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00160DE1">
        <w:rPr>
          <w:rFonts w:eastAsia="Garamond" w:asciiTheme="minorHAnsi" w:hAnsiTheme="minorHAnsi"/>
          <w:noProof/>
          <w:szCs w:val="24"/>
          <w:lang w:eastAsia="hu-HU"/>
        </w:rPr>
        <w:drawing>
          <wp:anchor distT="0" distB="0" distL="114300" distR="114300" simplePos="0" relativeHeight="251660288" behindDoc="1" locked="0" layoutInCell="1" allowOverlap="1" wp14:anchorId="4548D7BF" wp14:editId="1689962D">
            <wp:simplePos x="0" y="0"/>
            <wp:positionH relativeFrom="column">
              <wp:posOffset>-1905</wp:posOffset>
            </wp:positionH>
            <wp:positionV relativeFrom="paragraph">
              <wp:posOffset>193040</wp:posOffset>
            </wp:positionV>
            <wp:extent cx="5761990" cy="184150"/>
            <wp:effectExtent l="0" t="0" r="0" b="6350"/>
            <wp:wrapNone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E90FE94">
        <w:rPr/>
      </w:r>
    </w:p>
    <w:p w:rsidRPr="00160DE1" w:rsidR="00164E5E" w:rsidP="7078B28F" w:rsidRDefault="00164E5E" w14:paraId="157EB92D" w14:textId="77777777">
      <w:pPr>
        <w:spacing w:line="0" w:lineRule="atLeast"/>
        <w:ind w:left="120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Evaluation of outcomes</w:t>
      </w:r>
    </w:p>
    <w:p w:rsidRPr="00160DE1" w:rsidR="00164E5E" w:rsidP="7078B28F" w:rsidRDefault="00164E5E" w14:paraId="3992B56F" w14:textId="77777777">
      <w:pPr>
        <w:spacing w:line="8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763EC4" w:rsidR="00164E5E" w:rsidP="7078B28F" w:rsidRDefault="00164E5E" w14:paraId="3A9172EA" w14:textId="69F77191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Learning requirements, mode of evaluation, and criteria of evaluation:</w:t>
      </w:r>
    </w:p>
    <w:p w:rsidRPr="00160DE1" w:rsidR="00164E5E" w:rsidP="7078B28F" w:rsidRDefault="00164E5E" w14:paraId="1B8F2554" w14:textId="77777777">
      <w:pPr>
        <w:spacing w:line="270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160DE1" w:rsidR="00164E5E" w:rsidP="7078B28F" w:rsidRDefault="00164E5E" w14:paraId="78F2513F" w14:textId="469A9367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sz w:val="22"/>
          <w:szCs w:val="22"/>
          <w:lang w:val="en-GB"/>
        </w:rPr>
        <w:t>mode of evaluation:</w:t>
      </w:r>
      <w:r w:rsidRPr="7078B28F" w:rsidR="00164E5E">
        <w:rPr>
          <w:rFonts w:ascii="Fotogram Light" w:hAnsi="Fotogram Light" w:eastAsia="Fotogram Light" w:cs="Fotogram Light"/>
          <w:sz w:val="22"/>
          <w:szCs w:val="22"/>
          <w:lang w:val="en-GB"/>
        </w:rPr>
        <w:t xml:space="preserve"> </w:t>
      </w:r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 xml:space="preserve">exam </w:t>
      </w:r>
      <w:del w:author="Tomacsek Vivien" w:date="2021-08-17T18:42:12.625Z" w:id="1795516800">
        <w:r w:rsidRPr="7078B28F" w:rsidDel="00164E5E">
          <w:rPr>
            <w:rFonts w:ascii="Fotogram Light" w:hAnsi="Fotogram Light" w:eastAsia="Fotogram Light" w:cs="Fotogram Light"/>
            <w:sz w:val="22"/>
            <w:szCs w:val="22"/>
            <w:lang w:val="en-GB"/>
          </w:rPr>
          <w:delText>grade</w:delText>
        </w:r>
      </w:del>
      <w:ins w:author="Tomacsek Vivien" w:date="2021-08-17T18:42:13.883Z" w:id="1673389260">
        <w:r w:rsidRPr="7078B28F" w:rsidR="2BCA1CD7">
          <w:rPr>
            <w:rFonts w:ascii="Fotogram Light" w:hAnsi="Fotogram Light" w:eastAsia="Fotogram Light" w:cs="Fotogram Light"/>
            <w:sz w:val="22"/>
            <w:szCs w:val="22"/>
            <w:lang w:val="en-GB"/>
          </w:rPr>
          <w:t>mark</w:t>
        </w:r>
      </w:ins>
    </w:p>
    <w:p w:rsidR="00763EC4" w:rsidP="7078B28F" w:rsidRDefault="00763EC4" w14:paraId="23EA9405" w14:textId="661EA96A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Essay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: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literature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review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(50 %)</w:t>
      </w:r>
    </w:p>
    <w:p w:rsidR="00763EC4" w:rsidP="7078B28F" w:rsidRDefault="00763EC4" w14:paraId="793D5449" w14:textId="037FAB20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Written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exam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(50 %)</w:t>
      </w:r>
    </w:p>
    <w:p w:rsidR="00763EC4" w:rsidP="7078B28F" w:rsidRDefault="00763EC4" w14:paraId="40D777DE" w14:textId="11CC697C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Bonus: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presentation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(25 %)</w:t>
      </w:r>
    </w:p>
    <w:p w:rsidR="00164E5E" w:rsidP="7078B28F" w:rsidRDefault="00164E5E" w14:paraId="40D4456B" w14:textId="77777777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="00164E5E" w:rsidP="7078B28F" w:rsidRDefault="00164E5E" w14:paraId="127085A7" w14:textId="3BB5E2B2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sz w:val="22"/>
          <w:szCs w:val="22"/>
          <w:lang w:val="en-GB"/>
        </w:rPr>
        <w:t>criteria of evaluation:</w:t>
      </w:r>
    </w:p>
    <w:p w:rsidR="00763EC4" w:rsidP="7078B28F" w:rsidRDefault="00763EC4" w14:paraId="751DFA2A" w14:textId="6A0276DD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Familiarity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with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compulsory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literature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</w:p>
    <w:p w:rsidR="00763EC4" w:rsidP="7078B28F" w:rsidRDefault="00763EC4" w14:paraId="1A131106" w14:textId="0CE63A63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Familiarity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with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material</w:t>
      </w:r>
      <w:ins w:author="Tomacsek Vivien" w:date="2021-08-17T18:42:22.425Z" w:id="1154791332">
        <w:r w:rsidRPr="7078B28F" w:rsidR="209B55FD">
          <w:rPr>
            <w:rFonts w:ascii="Fotogram Light" w:hAnsi="Fotogram Light" w:eastAsia="Fotogram Light" w:cs="Fotogram Light"/>
            <w:sz w:val="22"/>
            <w:szCs w:val="22"/>
          </w:rPr>
          <w:t>s</w:t>
        </w:r>
      </w:ins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discussed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del w:author="Tomacsek Vivien" w:date="2021-08-17T18:42:28.012Z" w:id="1824943015">
        <w:r w:rsidRPr="7078B28F" w:rsidDel="00763EC4">
          <w:rPr>
            <w:rFonts w:ascii="Fotogram Light" w:hAnsi="Fotogram Light" w:eastAsia="Fotogram Light" w:cs="Fotogram Light"/>
            <w:sz w:val="22"/>
            <w:szCs w:val="22"/>
          </w:rPr>
          <w:delText>during</w:delText>
        </w:r>
      </w:del>
      <w:ins w:author="Tomacsek Vivien" w:date="2021-08-17T18:42:28.223Z" w:id="1631634860">
        <w:r w:rsidRPr="7078B28F" w:rsidR="5632AB89">
          <w:rPr>
            <w:rFonts w:ascii="Fotogram Light" w:hAnsi="Fotogram Light" w:eastAsia="Fotogram Light" w:cs="Fotogram Light"/>
            <w:sz w:val="22"/>
            <w:szCs w:val="22"/>
          </w:rPr>
          <w:t>in</w:t>
        </w:r>
      </w:ins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the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</w:rPr>
        <w:t>lectures</w:t>
      </w:r>
      <w:proofErr w:type="spellEnd"/>
    </w:p>
    <w:p w:rsidRPr="00160DE1" w:rsidR="00763EC4" w:rsidP="7078B28F" w:rsidRDefault="00763EC4" w14:paraId="4BC69A35" w14:textId="77777777">
      <w:pPr>
        <w:spacing w:line="0" w:lineRule="atLeas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160DE1" w:rsidR="00164E5E" w:rsidP="7078B28F" w:rsidRDefault="00164E5E" w14:paraId="01C421DA" w14:textId="77777777">
      <w:pPr>
        <w:spacing w:line="2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160DE1" w:rsidR="00164E5E" w:rsidP="7078B28F" w:rsidRDefault="00164E5E" w14:paraId="473DC525" w14:textId="77777777">
      <w:pPr>
        <w:spacing w:line="20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00160DE1">
        <w:rPr>
          <w:rFonts w:eastAsia="Garamond" w:asciiTheme="minorHAnsi" w:hAnsiTheme="minorHAnsi"/>
          <w:noProof/>
          <w:szCs w:val="24"/>
          <w:lang w:eastAsia="hu-HU"/>
        </w:rPr>
        <w:drawing>
          <wp:anchor distT="0" distB="0" distL="114300" distR="114300" simplePos="0" relativeHeight="251661312" behindDoc="1" locked="0" layoutInCell="1" allowOverlap="1" wp14:anchorId="37530361" wp14:editId="06B58193">
            <wp:simplePos x="0" y="0"/>
            <wp:positionH relativeFrom="column">
              <wp:posOffset>-1905</wp:posOffset>
            </wp:positionH>
            <wp:positionV relativeFrom="paragraph">
              <wp:posOffset>170815</wp:posOffset>
            </wp:positionV>
            <wp:extent cx="5761990" cy="184150"/>
            <wp:effectExtent l="0" t="0" r="0" b="635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E90FE94">
        <w:rPr/>
      </w:r>
    </w:p>
    <w:p w:rsidRPr="00160DE1" w:rsidR="00164E5E" w:rsidP="7078B28F" w:rsidRDefault="00164E5E" w14:paraId="27C0EA4B" w14:textId="77777777">
      <w:pPr>
        <w:spacing w:line="260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160DE1" w:rsidR="00164E5E" w:rsidP="7078B28F" w:rsidRDefault="00164E5E" w14:paraId="2EE90E86" w14:textId="77777777">
      <w:pPr>
        <w:spacing w:line="0" w:lineRule="atLeast"/>
        <w:ind w:left="120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Reading list</w:t>
      </w:r>
    </w:p>
    <w:p w:rsidRPr="00160DE1" w:rsidR="00164E5E" w:rsidP="7078B28F" w:rsidRDefault="00164E5E" w14:paraId="3DDEE4E6" w14:textId="77777777">
      <w:pPr>
        <w:spacing w:line="10" w:lineRule="exact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="001E376F" w:rsidP="7078B28F" w:rsidRDefault="001E376F" w14:paraId="55702515" w14:textId="77777777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</w:p>
    <w:p w:rsidRPr="00160DE1" w:rsidR="00164E5E" w:rsidP="7078B28F" w:rsidRDefault="00164E5E" w14:paraId="2B002A91" w14:textId="7478B2CC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Compulsory reading list</w:t>
      </w:r>
    </w:p>
    <w:p w:rsidRPr="00160DE1" w:rsidR="00164E5E" w:rsidP="7078B28F" w:rsidRDefault="00164E5E" w14:paraId="406DBC71" w14:textId="77777777">
      <w:pPr>
        <w:spacing w:line="238" w:lineRule="auto"/>
        <w:ind w:right="20"/>
        <w:rPr>
          <w:rFonts w:ascii="Fotogram Light" w:hAnsi="Fotogram Light" w:eastAsia="Fotogram Light" w:cs="Fotogram Light"/>
          <w:sz w:val="22"/>
          <w:szCs w:val="22"/>
        </w:rPr>
      </w:pPr>
    </w:p>
    <w:p w:rsidRPr="00B738BF" w:rsidR="00763EC4" w:rsidP="7078B28F" w:rsidRDefault="00763EC4" w14:paraId="67CB1424" w14:textId="77777777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 xml:space="preserve">Ryan, M. – </w:t>
      </w:r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>Branscombe</w:t>
      </w:r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>, N. (</w:t>
      </w:r>
      <w:proofErr w:type="spellStart"/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>szerk</w:t>
      </w:r>
      <w:proofErr w:type="spellEnd"/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 xml:space="preserve">.) (2013) </w:t>
      </w:r>
      <w:r w:rsidRPr="7078B28F" w:rsidR="00763EC4">
        <w:rPr>
          <w:rFonts w:ascii="Fotogram Light" w:hAnsi="Fotogram Light" w:eastAsia="Fotogram Light" w:cs="Fotogram Light"/>
          <w:i w:val="1"/>
          <w:iCs w:val="1"/>
          <w:sz w:val="22"/>
          <w:szCs w:val="22"/>
          <w:lang w:val="en-GB"/>
        </w:rPr>
        <w:t>The SAGE handbook of gender and psychology</w:t>
      </w:r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>.</w:t>
      </w:r>
    </w:p>
    <w:p w:rsidRPr="00B738BF" w:rsidR="00763EC4" w:rsidP="7078B28F" w:rsidRDefault="00763EC4" w14:paraId="74D0A12F" w14:textId="53F40329">
      <w:pPr>
        <w:pStyle w:val="ListParagraph"/>
        <w:ind w:left="360"/>
        <w:rPr>
          <w:rFonts w:ascii="Fotogram Light" w:hAnsi="Fotogram Light" w:eastAsia="Fotogram Light" w:cs="Fotogram Light"/>
          <w:sz w:val="22"/>
          <w:szCs w:val="22"/>
          <w:lang w:val="en-GB"/>
        </w:rPr>
      </w:pPr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 xml:space="preserve">London: SAGE Publications, Ltd. ISBN: 9781446203071 </w:t>
      </w:r>
    </w:p>
    <w:p w:rsidRPr="001E376F" w:rsidR="00164E5E" w:rsidP="7078B28F" w:rsidRDefault="00763EC4" w14:paraId="6AF8859D" w14:textId="079F7F16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i w:val="1"/>
          <w:iCs w:val="1"/>
          <w:sz w:val="22"/>
          <w:szCs w:val="22"/>
        </w:rPr>
      </w:pPr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 xml:space="preserve">Rudman, L. A., - Glick, P. (2008). </w:t>
      </w:r>
      <w:r w:rsidRPr="7078B28F" w:rsidR="00763EC4">
        <w:rPr>
          <w:rFonts w:ascii="Fotogram Light" w:hAnsi="Fotogram Light" w:eastAsia="Fotogram Light" w:cs="Fotogram Light"/>
          <w:i w:val="1"/>
          <w:iCs w:val="1"/>
          <w:sz w:val="22"/>
          <w:szCs w:val="22"/>
          <w:lang w:val="en-GB"/>
        </w:rPr>
        <w:t>The social psychology of gender: How power and intimacy</w:t>
      </w:r>
      <w:r w:rsidRPr="7078B28F" w:rsidR="00763EC4">
        <w:rPr>
          <w:rFonts w:ascii="Fotogram Light" w:hAnsi="Fotogram Light" w:eastAsia="Fotogram Light" w:cs="Fotogram Light"/>
          <w:i w:val="1"/>
          <w:iCs w:val="1"/>
          <w:sz w:val="22"/>
          <w:szCs w:val="22"/>
        </w:rPr>
        <w:t xml:space="preserve"> </w:t>
      </w:r>
      <w:r w:rsidRPr="7078B28F" w:rsidR="00763EC4">
        <w:rPr>
          <w:rFonts w:ascii="Fotogram Light" w:hAnsi="Fotogram Light" w:eastAsia="Fotogram Light" w:cs="Fotogram Light"/>
          <w:i w:val="1"/>
          <w:iCs w:val="1"/>
          <w:sz w:val="22"/>
          <w:szCs w:val="22"/>
          <w:lang w:val="en-GB"/>
        </w:rPr>
        <w:t>shape gender relations</w:t>
      </w:r>
      <w:r w:rsidRPr="7078B28F" w:rsidR="00763EC4">
        <w:rPr>
          <w:rFonts w:ascii="Fotogram Light" w:hAnsi="Fotogram Light" w:eastAsia="Fotogram Light" w:cs="Fotogram Light"/>
          <w:sz w:val="22"/>
          <w:szCs w:val="22"/>
          <w:lang w:val="en-GB"/>
        </w:rPr>
        <w:t xml:space="preserve">. New York: Guilford Press. ISBN: 9781606239636 </w:t>
      </w:r>
    </w:p>
    <w:p w:rsidR="00164E5E" w:rsidP="7078B28F" w:rsidRDefault="00164E5E" w14:paraId="5B2AC80D" w14:textId="1D555230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  <w:r w:rsidRPr="7078B28F" w:rsidR="00164E5E"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  <w:t>Recommended reading list</w:t>
      </w:r>
    </w:p>
    <w:p w:rsidRPr="00763EC4" w:rsidR="00763EC4" w:rsidP="7078B28F" w:rsidRDefault="00763EC4" w14:paraId="7EF7B2F4" w14:textId="57D4327D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Hyde, J. S.,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igler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R. S., Joel, D.,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at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C. C., &amp; van Anders, S. M. (2019). The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utur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sex and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in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psychology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iv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hallenges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o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inary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American </w:t>
      </w:r>
      <w:proofErr w:type="spellStart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ist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74</w:t>
      </w:r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(2), 171.</w:t>
      </w:r>
    </w:p>
    <w:p w:rsidRPr="00763EC4" w:rsidR="00763EC4" w:rsidP="7078B28F" w:rsidRDefault="00763EC4" w14:paraId="3100C9D8" w14:textId="436F70DD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sz w:val="22"/>
          <w:szCs w:val="22"/>
        </w:rPr>
      </w:pP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orgenroth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T.,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endén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M. G.,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Lindqvist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.,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Renström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E. A., </w:t>
      </w:r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Ryan</w:t>
      </w:r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M. K., &amp;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orton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T. A. (2020).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efending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sex/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inary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The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rol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identification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need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or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losur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proofErr w:type="spellStart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Social</w:t>
      </w:r>
      <w:proofErr w:type="spellEnd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ical</w:t>
      </w:r>
      <w:proofErr w:type="spellEnd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ersonality</w:t>
      </w:r>
      <w:proofErr w:type="spellEnd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Science</w:t>
      </w:r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 1948550620937188.</w:t>
      </w:r>
    </w:p>
    <w:p w:rsidRPr="001D45D6" w:rsidR="00763EC4" w:rsidP="7078B28F" w:rsidRDefault="00763EC4" w14:paraId="064C3C1D" w14:textId="77777777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</w:pP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orgenroth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T., &amp; </w:t>
      </w:r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Ryan</w:t>
      </w:r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M. K. (2020). The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effects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roubl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An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integrativ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oretical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ramework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perpetuation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isruption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/sex </w:t>
      </w:r>
      <w:proofErr w:type="spellStart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inary</w:t>
      </w:r>
      <w:proofErr w:type="spellEnd"/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proofErr w:type="spellStart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erspectives</w:t>
      </w:r>
      <w:proofErr w:type="spellEnd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on</w:t>
      </w:r>
      <w:proofErr w:type="spellEnd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ical</w:t>
      </w:r>
      <w:proofErr w:type="spellEnd"/>
      <w:r w:rsidRPr="7078B28F" w:rsidR="00763EC4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Science</w:t>
      </w:r>
      <w:r w:rsidRPr="7078B28F" w:rsidR="00763EC4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 1745691620902442.</w:t>
      </w:r>
    </w:p>
    <w:p w:rsidRPr="001D45D6" w:rsidR="001E376F" w:rsidP="7078B28F" w:rsidRDefault="001E376F" w14:paraId="0EE165DA" w14:textId="77777777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</w:pP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uppe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. (2020).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o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ome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need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o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hav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hildre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in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ord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o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be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ulfilled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? A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ystem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justificatio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ccount of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otherhood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norm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Social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ical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ersonality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Science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11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(7), 999-1010.</w:t>
      </w:r>
    </w:p>
    <w:p w:rsidRPr="001D45D6" w:rsidR="001E376F" w:rsidP="7078B28F" w:rsidRDefault="001E376F" w14:paraId="278991E2" w14:textId="77777777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b w:val="1"/>
          <w:bCs w:val="1"/>
          <w:sz w:val="22"/>
          <w:szCs w:val="22"/>
        </w:rPr>
      </w:pP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Napi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J. L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uppe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., &amp;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ettinsoli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M. L. (2020).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enia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iscriminatio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is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associated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ith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ett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ubjectiv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ell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‐being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among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ome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A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ystem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justificatio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ccount.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European Journal of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Social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50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(6), 1191-1209.</w:t>
      </w:r>
    </w:p>
    <w:p w:rsidRPr="001E376F" w:rsidR="001E376F" w:rsidP="7078B28F" w:rsidRDefault="001E376F" w14:paraId="3D91926B" w14:textId="7A41E1CA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</w:pP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rof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chmad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T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eal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., &amp;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chall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M. (2019).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readwinn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eek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ottl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arm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How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omen’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utur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Aspiration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Expectation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Predic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i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urren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at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Preference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Sex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Role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 1-11.</w:t>
      </w:r>
    </w:p>
    <w:p w:rsidRPr="001E376F" w:rsidR="001E376F" w:rsidP="7078B28F" w:rsidRDefault="001E376F" w14:paraId="7C4D9387" w14:textId="09F52ABE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</w:pP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Via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. C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Napi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J. L., &amp;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rescol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V. L. (2016). A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bed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orn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emal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leader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elf-reinforcing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ycl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illegitimac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The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Leadership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Quarterl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27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(3), 400-414.</w:t>
      </w:r>
    </w:p>
    <w:p w:rsidRPr="001D45D6" w:rsidR="001E376F" w:rsidP="7078B28F" w:rsidRDefault="001E376F" w14:paraId="4721998E" w14:textId="77777777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b w:val="1"/>
          <w:bCs w:val="1"/>
          <w:color w:val="222222"/>
          <w:sz w:val="22"/>
          <w:szCs w:val="22"/>
          <w:shd w:val="clear" w:color="auto" w:fill="FFFFFF"/>
        </w:rPr>
      </w:pP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Via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. C., &amp;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Napi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J. L. (2018).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Unnecessar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rill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ommunalit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a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nic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(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u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expendabl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)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rai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in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leader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Frontiers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in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9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 1866.</w:t>
      </w:r>
    </w:p>
    <w:p w:rsidRPr="001D45D6" w:rsidR="001E376F" w:rsidP="7078B28F" w:rsidRDefault="001E376F" w14:paraId="3C569F19" w14:textId="77777777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</w:pP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herya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S., &amp;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arku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H. R. (2020).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asculin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efault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Identifying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itigating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hidde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ultura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iase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ical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Review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127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(6), 1022.</w:t>
      </w:r>
    </w:p>
    <w:p w:rsidRPr="001E376F" w:rsidR="001E376F" w:rsidP="7078B28F" w:rsidRDefault="001E376F" w14:paraId="31FB0817" w14:textId="29EB7C02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</w:pP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areke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O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Kahalo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R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hnabe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N., &amp;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lick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 P. (2018). The Madonna-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hor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ichotom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Me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ho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perceiv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omen'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nurturanc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exualit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a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mutuall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exclusiv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endors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patriarch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nd show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low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relationship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atisfactio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Sex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Role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79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(9), 519-532.</w:t>
      </w:r>
    </w:p>
    <w:p w:rsidRPr="001D45D6" w:rsidR="001E376F" w:rsidP="7078B28F" w:rsidRDefault="001E376F" w14:paraId="06722237" w14:textId="77777777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</w:pP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Kahalo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R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areke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O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Via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. C.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assenhage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N., Becker, J. C., &amp;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hnabel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 N. (2019). The Madonna-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hor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ichotom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is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associated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ith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patriarch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endorsemen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Evidenc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from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Israel,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the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United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tate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, and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rman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y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Women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Quarterl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43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(3), 348-367.</w:t>
      </w:r>
    </w:p>
    <w:p w:rsidRPr="001D45D6" w:rsidR="001E376F" w:rsidP="7078B28F" w:rsidRDefault="001E376F" w14:paraId="25C7F25B" w14:textId="77777777">
      <w:pPr>
        <w:pStyle w:val="ListParagraph"/>
        <w:numPr>
          <w:ilvl w:val="0"/>
          <w:numId w:val="1"/>
        </w:numPr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</w:pP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Becker, J. C., &amp; Wagner, U. (2009).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oing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differentl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—The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interpla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trength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identification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conten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gender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identit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in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predicting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women'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endorsemen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sexist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beliefs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.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European Journal of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Social</w:t>
      </w:r>
      <w:proofErr w:type="spellEnd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Psychology</w:t>
      </w:r>
      <w:proofErr w:type="spellEnd"/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, </w:t>
      </w:r>
      <w:r w:rsidRPr="7078B28F" w:rsidR="001E376F">
        <w:rPr>
          <w:rFonts w:ascii="Fotogram Light" w:hAnsi="Fotogram Light" w:eastAsia="Fotogram Light" w:cs="Fotogram Light"/>
          <w:i w:val="1"/>
          <w:iCs w:val="1"/>
          <w:color w:val="222222"/>
          <w:sz w:val="22"/>
          <w:szCs w:val="22"/>
          <w:shd w:val="clear" w:color="auto" w:fill="FFFFFF"/>
        </w:rPr>
        <w:t>39</w:t>
      </w:r>
      <w:r w:rsidRPr="7078B28F" w:rsidR="001E376F">
        <w:rPr>
          <w:rFonts w:ascii="Fotogram Light" w:hAnsi="Fotogram Light" w:eastAsia="Fotogram Light" w:cs="Fotogram Light"/>
          <w:color w:val="222222"/>
          <w:sz w:val="22"/>
          <w:szCs w:val="22"/>
          <w:shd w:val="clear" w:color="auto" w:fill="FFFFFF"/>
        </w:rPr>
        <w:t>(4), 487-508.</w:t>
      </w:r>
    </w:p>
    <w:p w:rsidRPr="00763EC4" w:rsidR="00763EC4" w:rsidP="7078B28F" w:rsidRDefault="00763EC4" w14:paraId="0EBE5DBA" w14:textId="77777777">
      <w:pPr>
        <w:pStyle w:val="ListParagraph"/>
        <w:ind w:left="360"/>
        <w:rPr>
          <w:rFonts w:ascii="Fotogram Light" w:hAnsi="Fotogram Light" w:eastAsia="Fotogram Light" w:cs="Fotogram Light"/>
          <w:sz w:val="22"/>
          <w:szCs w:val="22"/>
        </w:rPr>
      </w:pPr>
    </w:p>
    <w:p w:rsidRPr="00160DE1" w:rsidR="00763EC4" w:rsidP="7078B28F" w:rsidRDefault="00763EC4" w14:paraId="6D3EB1C2" w14:textId="77777777">
      <w:pPr>
        <w:spacing w:line="0" w:lineRule="atLeast"/>
        <w:rPr>
          <w:rFonts w:ascii="Fotogram Light" w:hAnsi="Fotogram Light" w:eastAsia="Fotogram Light" w:cs="Fotogram Light"/>
          <w:b w:val="1"/>
          <w:bCs w:val="1"/>
          <w:sz w:val="22"/>
          <w:szCs w:val="22"/>
          <w:lang w:val="en-GB"/>
        </w:rPr>
      </w:pPr>
    </w:p>
    <w:p w:rsidRPr="00160DE1" w:rsidR="00164E5E" w:rsidP="7078B28F" w:rsidRDefault="00164E5E" w14:paraId="134989D8" w14:textId="77777777">
      <w:pPr>
        <w:spacing w:line="238" w:lineRule="auto"/>
        <w:ind w:right="20"/>
        <w:rPr>
          <w:rFonts w:ascii="Fotogram Light" w:hAnsi="Fotogram Light" w:eastAsia="Fotogram Light" w:cs="Fotogram Light"/>
          <w:sz w:val="22"/>
          <w:szCs w:val="22"/>
          <w:lang w:val="en-GB"/>
        </w:rPr>
      </w:pPr>
    </w:p>
    <w:p w:rsidRPr="00EB53A1" w:rsidR="00EB53A1" w:rsidP="7078B28F" w:rsidRDefault="00EB53A1" w14:paraId="355D4BD0" w14:textId="57323DBB">
      <w:pPr>
        <w:rPr>
          <w:rFonts w:ascii="Fotogram Light" w:hAnsi="Fotogram Light" w:eastAsia="Fotogram Light" w:cs="Fotogram Light"/>
          <w:sz w:val="22"/>
          <w:szCs w:val="22"/>
        </w:rPr>
      </w:pPr>
    </w:p>
    <w:p w:rsidRPr="00EB53A1" w:rsidR="00EB53A1" w:rsidP="7078B28F" w:rsidRDefault="00EB53A1" w14:paraId="3D77209A" w14:textId="1E2A7C7A">
      <w:pPr>
        <w:rPr>
          <w:rFonts w:ascii="Fotogram Light" w:hAnsi="Fotogram Light" w:eastAsia="Fotogram Light" w:cs="Fotogram Light"/>
          <w:sz w:val="22"/>
          <w:szCs w:val="22"/>
        </w:rPr>
      </w:pPr>
    </w:p>
    <w:p w:rsidRPr="00EB53A1" w:rsidR="00EB53A1" w:rsidP="7078B28F" w:rsidRDefault="00EB53A1" w14:paraId="5EF62790" w14:textId="2458B7F3">
      <w:pPr>
        <w:rPr>
          <w:rFonts w:ascii="Fotogram Light" w:hAnsi="Fotogram Light" w:eastAsia="Fotogram Light" w:cs="Fotogram Light"/>
          <w:sz w:val="22"/>
          <w:szCs w:val="22"/>
        </w:rPr>
      </w:pPr>
    </w:p>
    <w:p w:rsidRPr="00EB53A1" w:rsidR="00EB53A1" w:rsidP="7078B28F" w:rsidRDefault="00EB53A1" w14:paraId="7A95A9AF" w14:textId="5A9B988E">
      <w:pPr>
        <w:rPr>
          <w:rFonts w:ascii="Fotogram Light" w:hAnsi="Fotogram Light" w:eastAsia="Fotogram Light" w:cs="Fotogram Light"/>
          <w:sz w:val="22"/>
          <w:szCs w:val="22"/>
        </w:rPr>
      </w:pPr>
    </w:p>
    <w:p w:rsidRPr="00EB53A1" w:rsidR="00EB53A1" w:rsidP="7078B28F" w:rsidRDefault="00EB53A1" w14:paraId="1E3874B4" w14:textId="76E1CD31">
      <w:pPr>
        <w:rPr>
          <w:rFonts w:ascii="Fotogram Light" w:hAnsi="Fotogram Light" w:eastAsia="Fotogram Light" w:cs="Fotogram Light"/>
          <w:sz w:val="22"/>
          <w:szCs w:val="22"/>
        </w:rPr>
      </w:pPr>
    </w:p>
    <w:p w:rsidRPr="00EB53A1" w:rsidR="00EB53A1" w:rsidP="7078B28F" w:rsidRDefault="00EB53A1" w14:paraId="4F89CCA8" w14:textId="747D2C9C">
      <w:pPr>
        <w:rPr>
          <w:rFonts w:ascii="Fotogram Light" w:hAnsi="Fotogram Light" w:eastAsia="Fotogram Light" w:cs="Fotogram Light"/>
          <w:sz w:val="22"/>
          <w:szCs w:val="22"/>
        </w:rPr>
      </w:pPr>
    </w:p>
    <w:p w:rsidRPr="00EB53A1" w:rsidR="00EB53A1" w:rsidP="7078B28F" w:rsidRDefault="00EB53A1" w14:paraId="29D46F7F" w14:textId="55C61CEC">
      <w:pPr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3E8B53F7" w14:textId="0CB55512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10D0437A" w14:textId="6A57E9E4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67914904" w14:textId="12C7AB27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6B353E29" w14:textId="6767EDB4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3F49E6FB" w14:textId="51AF47B8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2B4813EB" w14:textId="5B0DFCC5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6FF8D5C7" w14:textId="2AAB1B5B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64A0F873" w14:textId="291D115E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3B85FC38" w14:textId="2E84E640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4959E517" w14:textId="4050D09C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2613E7BA" w14:textId="209E5BB7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0A06BC97" w14:textId="7DA3026B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2DD6183E" w14:textId="3F27A901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79A1BD7F" w14:textId="286EE721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14B40561" w14:textId="50EBD018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5668843F" w14:textId="08AF4240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13503D4C" w:rsidP="13503D4C" w:rsidRDefault="13503D4C" w14:paraId="3FE41738" w14:textId="6DFD58AD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p w:rsidR="672ABB23" w:rsidP="13503D4C" w:rsidRDefault="672ABB23" w14:paraId="35806FFE" w14:textId="32BA1E72">
      <w:pPr>
        <w:jc w:val="center"/>
      </w:pPr>
      <w:r w:rsidRPr="13503D4C" w:rsidR="672ABB23">
        <w:rPr>
          <w:rFonts w:ascii="Fotogram Light" w:hAnsi="Fotogram Light" w:eastAsia="Fotogram Light" w:cs="Fotogram Light"/>
          <w:b w:val="1"/>
          <w:bCs w:val="1"/>
          <w:caps w:val="1"/>
          <w:noProof w:val="0"/>
          <w:sz w:val="20"/>
          <w:szCs w:val="20"/>
          <w:lang w:val="hu-HU"/>
        </w:rPr>
        <w:t>Course-specific information (specific to a given lecture or seminar)</w:t>
      </w:r>
    </w:p>
    <w:p w:rsidR="672ABB23" w:rsidP="13503D4C" w:rsidRDefault="672ABB23" w14:paraId="3180E21A" w14:textId="6A927EE5">
      <w:pPr>
        <w:jc w:val="center"/>
      </w:pPr>
      <w:r w:rsidRPr="13503D4C" w:rsidR="672ABB23">
        <w:rPr>
          <w:rFonts w:ascii="Fotogram Light" w:hAnsi="Fotogram Light" w:eastAsia="Fotogram Light" w:cs="Fotogram Light"/>
          <w:b w:val="1"/>
          <w:bCs w:val="1"/>
          <w:caps w:val="1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4BDDBA51" w14:textId="11FAD907">
      <w:pPr>
        <w:jc w:val="both"/>
      </w:pPr>
      <w:r w:rsidRPr="13503D4C" w:rsidR="672ABB23">
        <w:rPr>
          <w:rFonts w:ascii="Fotogram Light" w:hAnsi="Fotogram Light" w:eastAsia="Fotogram Light" w:cs="Fotogram Light"/>
          <w:noProof w:val="0"/>
          <w:sz w:val="20"/>
          <w:szCs w:val="20"/>
          <w:lang w:val="hu-HU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60"/>
      </w:tblGrid>
      <w:tr w:rsidR="13503D4C" w:rsidTr="13503D4C" w14:paraId="646D5A4B">
        <w:tc>
          <w:tcPr>
            <w:tcW w:w="90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/>
            <w:vAlign w:val="top"/>
          </w:tcPr>
          <w:p w:rsidR="13503D4C" w:rsidP="13503D4C" w:rsidRDefault="13503D4C" w14:paraId="76BC6C8F" w14:textId="34D89456">
            <w:pPr>
              <w:jc w:val="both"/>
            </w:pPr>
            <w:r w:rsidRPr="13503D4C" w:rsidR="13503D4C">
              <w:rPr>
                <w:rFonts w:ascii="Fotogram Light" w:hAnsi="Fotogram Light" w:eastAsia="Fotogram Light" w:cs="Fotogram Light"/>
                <w:b w:val="1"/>
                <w:bCs w:val="1"/>
                <w:sz w:val="20"/>
                <w:szCs w:val="20"/>
              </w:rPr>
              <w:t>General data</w:t>
            </w:r>
          </w:p>
        </w:tc>
      </w:tr>
    </w:tbl>
    <w:p w:rsidR="672ABB23" w:rsidP="13503D4C" w:rsidRDefault="672ABB23" w14:paraId="095629E4" w14:textId="4A9893DB">
      <w:pPr>
        <w:jc w:val="both"/>
      </w:pPr>
      <w:r w:rsidRPr="13503D4C" w:rsidR="672ABB23">
        <w:rPr>
          <w:rFonts w:ascii="Fotogram Light" w:hAnsi="Fotogram Light" w:eastAsia="Fotogram Light" w:cs="Fotogram Light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1814CE3F" w14:textId="21636289">
      <w:pPr>
        <w:spacing w:line="276" w:lineRule="auto"/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>Specific (sub)title of the course (if relevant):</w:t>
      </w:r>
    </w:p>
    <w:p w:rsidR="672ABB23" w:rsidP="13503D4C" w:rsidRDefault="672ABB23" w14:paraId="392FAAE5" w14:textId="3BDF8809">
      <w:pPr>
        <w:spacing w:line="276" w:lineRule="auto"/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>Specific (sub)code of the course (if relevant):</w:t>
      </w:r>
    </w:p>
    <w:p w:rsidR="672ABB23" w:rsidP="13503D4C" w:rsidRDefault="672ABB23" w14:paraId="62FE6C85" w14:textId="422A95B4">
      <w:pPr>
        <w:spacing w:line="276" w:lineRule="auto"/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>Date and place of the course:</w:t>
      </w:r>
    </w:p>
    <w:p w:rsidR="672ABB23" w:rsidP="13503D4C" w:rsidRDefault="672ABB23" w14:paraId="74E28509" w14:textId="304EF7B5">
      <w:pPr>
        <w:spacing w:line="276" w:lineRule="auto"/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>Name of the lecturer:</w:t>
      </w:r>
    </w:p>
    <w:p w:rsidR="672ABB23" w:rsidP="13503D4C" w:rsidRDefault="672ABB23" w14:paraId="61028BA6" w14:textId="0B1B3BE8">
      <w:pPr>
        <w:spacing w:line="276" w:lineRule="auto"/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>Department of the lecturer:</w:t>
      </w:r>
    </w:p>
    <w:p w:rsidR="672ABB23" w:rsidP="13503D4C" w:rsidRDefault="672ABB23" w14:paraId="49D4C69D" w14:textId="6A578F9A">
      <w:pPr>
        <w:spacing w:line="276" w:lineRule="auto"/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>Email of the lecturer:</w:t>
      </w:r>
    </w:p>
    <w:p w:rsidR="672ABB23" w:rsidP="13503D4C" w:rsidRDefault="672ABB23" w14:paraId="4EAD2884" w14:textId="0A7F50CC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5D107118" w14:textId="041CD00F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60"/>
      </w:tblGrid>
      <w:tr w:rsidR="13503D4C" w:rsidTr="13503D4C" w14:paraId="402103DC">
        <w:tc>
          <w:tcPr>
            <w:tcW w:w="90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D9D9D9" w:themeFill="background1" w:themeFillShade="D9"/>
            <w:tcMar/>
            <w:vAlign w:val="top"/>
          </w:tcPr>
          <w:p w:rsidR="13503D4C" w:rsidP="13503D4C" w:rsidRDefault="13503D4C" w14:paraId="441BD547" w14:textId="4FDB0093">
            <w:pPr>
              <w:jc w:val="both"/>
            </w:pPr>
            <w:r w:rsidRPr="13503D4C" w:rsidR="13503D4C">
              <w:rPr>
                <w:rFonts w:ascii="Fotogram Light" w:hAnsi="Fotogram Light" w:eastAsia="Fotogram Light" w:cs="Fotogram Light"/>
                <w:b w:val="1"/>
                <w:bCs w:val="1"/>
                <w:sz w:val="20"/>
                <w:szCs w:val="20"/>
              </w:rPr>
              <w:t>Specific syllabus/schedule of the lecture/seminar (if relevant)</w:t>
            </w:r>
          </w:p>
        </w:tc>
      </w:tr>
    </w:tbl>
    <w:p w:rsidR="672ABB23" w:rsidP="13503D4C" w:rsidRDefault="672ABB23" w14:paraId="044D368A" w14:textId="25DD9BC2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1E324363" w14:textId="435345D9">
      <w:pPr>
        <w:pStyle w:val="ListParagraph"/>
        <w:numPr>
          <w:ilvl w:val="0"/>
          <w:numId w:val="11"/>
        </w:numPr>
        <w:rPr/>
      </w:pPr>
      <w:r w:rsidRPr="13503D4C" w:rsidR="672ABB23">
        <w:rPr>
          <w:rFonts w:ascii="Fotogram Light" w:hAnsi="Fotogram Light" w:eastAsia="Fotogram Light" w:cs="Fotogram Light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4D699486" w14:textId="15361406">
      <w:pPr>
        <w:pStyle w:val="ListParagraph"/>
        <w:numPr>
          <w:ilvl w:val="0"/>
          <w:numId w:val="11"/>
        </w:numPr>
        <w:rPr/>
      </w:pPr>
      <w:r w:rsidRPr="13503D4C" w:rsidR="672ABB23">
        <w:rPr>
          <w:rFonts w:ascii="Fotogram Light" w:hAnsi="Fotogram Light" w:eastAsia="Fotogram Light" w:cs="Fotogram Light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41F2E2FF" w14:textId="5B03BDC0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06D3C9BF" w14:textId="3107AA79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6145CB5D" w14:textId="673F3083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6459A7F2" w14:textId="00C6BF2C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p w:rsidR="672ABB23" w:rsidP="13503D4C" w:rsidRDefault="672ABB23" w14:paraId="28969492" w14:textId="13488B30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60"/>
      </w:tblGrid>
      <w:tr w:rsidR="13503D4C" w:rsidTr="13503D4C" w14:paraId="50204E18">
        <w:tc>
          <w:tcPr>
            <w:tcW w:w="90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shd w:val="clear" w:color="auto" w:fill="BFBFBF" w:themeFill="background1" w:themeFillShade="BF"/>
            <w:tcMar/>
            <w:vAlign w:val="top"/>
          </w:tcPr>
          <w:p w:rsidR="13503D4C" w:rsidP="13503D4C" w:rsidRDefault="13503D4C" w14:paraId="24689DF1" w14:textId="1A6BE220">
            <w:pPr>
              <w:jc w:val="both"/>
            </w:pPr>
            <w:r w:rsidRPr="13503D4C" w:rsidR="13503D4C">
              <w:rPr>
                <w:rFonts w:ascii="Fotogram Light" w:hAnsi="Fotogram Light" w:eastAsia="Fotogram Light" w:cs="Fotogram Light"/>
                <w:b w:val="1"/>
                <w:bCs w:val="1"/>
                <w:sz w:val="20"/>
                <w:szCs w:val="20"/>
              </w:rPr>
              <w:t>Further specific information (eg. requirements) (if relevant)</w:t>
            </w:r>
          </w:p>
        </w:tc>
      </w:tr>
    </w:tbl>
    <w:p w:rsidR="672ABB23" w:rsidP="13503D4C" w:rsidRDefault="672ABB23" w14:paraId="0D661279" w14:textId="1EC96034">
      <w:pPr>
        <w:jc w:val="both"/>
      </w:pPr>
      <w:r w:rsidRPr="13503D4C" w:rsidR="672ABB23">
        <w:rPr>
          <w:rFonts w:ascii="Fotogram Light" w:hAnsi="Fotogram Light" w:eastAsia="Fotogram Light" w:cs="Fotogram Light"/>
          <w:b w:val="1"/>
          <w:bCs w:val="1"/>
          <w:noProof w:val="0"/>
          <w:sz w:val="20"/>
          <w:szCs w:val="20"/>
          <w:lang w:val="hu-HU"/>
        </w:rPr>
        <w:t xml:space="preserve"> </w:t>
      </w:r>
    </w:p>
    <w:p w:rsidR="13503D4C" w:rsidP="13503D4C" w:rsidRDefault="13503D4C" w14:paraId="66B041E6" w14:textId="43C39053">
      <w:pPr>
        <w:pStyle w:val="ListParagraph"/>
        <w:numPr>
          <w:ilvl w:val="0"/>
          <w:numId w:val="11"/>
        </w:numPr>
        <w:rPr>
          <w:rFonts w:ascii="Fotogram Light" w:hAnsi="Fotogram Light" w:eastAsia="Fotogram Light" w:cs="Fotogram Light"/>
          <w:noProof w:val="0"/>
          <w:sz w:val="20"/>
          <w:szCs w:val="20"/>
          <w:lang w:val="hu-HU"/>
        </w:rPr>
      </w:pPr>
    </w:p>
    <w:p w:rsidR="13503D4C" w:rsidP="13503D4C" w:rsidRDefault="13503D4C" w14:paraId="434F4931" w14:textId="5CB90F82">
      <w:pPr>
        <w:pStyle w:val="Normal"/>
        <w:rPr>
          <w:rFonts w:ascii="Fotogram Light" w:hAnsi="Fotogram Light" w:eastAsia="Fotogram Light" w:cs="Fotogram Light"/>
          <w:sz w:val="22"/>
          <w:szCs w:val="22"/>
        </w:rPr>
      </w:pPr>
    </w:p>
    <w:sectPr w:rsidRPr="00EB53A1" w:rsidR="00EB53A1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Fotogram Light">
    <w:altName w:val="﷽﷽﷽﷽﷽﷽﷽﷽"/>
    <w:panose1 w:val="00000400000000000000"/>
    <w:charset w:val="EE"/>
    <w:family w:val="auto"/>
    <w:pitch w:val="variable"/>
    <w:sig w:usb0="00000007" w:usb1="00000000" w:usb2="00000000" w:usb3="00000000" w:csb0="00000093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8317D2"/>
    <w:multiLevelType w:val="hybridMultilevel"/>
    <w:tmpl w:val="ECBA256A"/>
    <w:lvl w:ilvl="0" w:tplc="9718FAB8">
      <w:start w:val="3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99B0486"/>
    <w:multiLevelType w:val="hybridMultilevel"/>
    <w:tmpl w:val="778EDF7C"/>
    <w:lvl w:ilvl="0" w:tplc="040E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2" w15:restartNumberingAfterBreak="0">
    <w:nsid w:val="22DD3B66"/>
    <w:multiLevelType w:val="hybridMultilevel"/>
    <w:tmpl w:val="FB5812DC"/>
    <w:lvl w:ilvl="0" w:tplc="040E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2939286C"/>
    <w:multiLevelType w:val="multilevel"/>
    <w:tmpl w:val="BE5A3B2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34C206B"/>
    <w:multiLevelType w:val="hybridMultilevel"/>
    <w:tmpl w:val="C0EEDAEA"/>
    <w:lvl w:ilvl="0" w:tplc="040E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D7A3E94"/>
    <w:multiLevelType w:val="hybridMultilevel"/>
    <w:tmpl w:val="E5ACA28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980D94"/>
    <w:multiLevelType w:val="hybridMultilevel"/>
    <w:tmpl w:val="1C46FBBA"/>
    <w:lvl w:ilvl="0" w:tplc="040E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6BA02578"/>
    <w:multiLevelType w:val="hybridMultilevel"/>
    <w:tmpl w:val="5BC4FF10"/>
    <w:lvl w:ilvl="0" w:tplc="040E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2F62486"/>
    <w:multiLevelType w:val="hybridMultilevel"/>
    <w:tmpl w:val="A22CE03A"/>
    <w:lvl w:ilvl="0" w:tplc="040E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E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E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E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E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1">
    <w:abstractNumId w:val="10"/>
  </w:num>
  <w:num w:numId="10">
    <w:abstractNumId w:val="9"/>
  </w:num>
  <w:num w:numId="1">
    <w:abstractNumId w:val="8"/>
  </w:num>
  <w:num w:numId="2">
    <w:abstractNumId w:val="1"/>
  </w:num>
  <w:num w:numId="3">
    <w:abstractNumId w:val="6"/>
  </w:num>
  <w:num w:numId="4">
    <w:abstractNumId w:val="7"/>
  </w:num>
  <w:num w:numId="5">
    <w:abstractNumId w:val="2"/>
  </w:num>
  <w:num w:numId="6">
    <w:abstractNumId w:val="4"/>
  </w:num>
  <w:num w:numId="7">
    <w:abstractNumId w:val="3"/>
  </w:num>
  <w:num w:numId="8">
    <w:abstractNumId w:val="5"/>
  </w:num>
  <w:num w:numId="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204"/>
  <w:hideSpellingErrors/>
  <w:hideGrammaticalErrors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DQ0NbMwMjQ3NTNX0lEKTi0uzszPAykwqgUAskbMXiwAAAA="/>
  </w:docVars>
  <w:rsids>
    <w:rsidRoot w:val="00D52015"/>
    <w:rsid w:val="00004285"/>
    <w:rsid w:val="00081C8C"/>
    <w:rsid w:val="000A612F"/>
    <w:rsid w:val="000C2D09"/>
    <w:rsid w:val="000E7620"/>
    <w:rsid w:val="000F1EBA"/>
    <w:rsid w:val="001061E1"/>
    <w:rsid w:val="00164E5E"/>
    <w:rsid w:val="001E376F"/>
    <w:rsid w:val="00232534"/>
    <w:rsid w:val="002C1E5A"/>
    <w:rsid w:val="004B3CCC"/>
    <w:rsid w:val="005B02E2"/>
    <w:rsid w:val="00663529"/>
    <w:rsid w:val="0067431C"/>
    <w:rsid w:val="00685B1C"/>
    <w:rsid w:val="006B26D3"/>
    <w:rsid w:val="00763EC4"/>
    <w:rsid w:val="00785CEF"/>
    <w:rsid w:val="00877AB6"/>
    <w:rsid w:val="00892EF5"/>
    <w:rsid w:val="008B7A91"/>
    <w:rsid w:val="0098260D"/>
    <w:rsid w:val="009D48BA"/>
    <w:rsid w:val="00A15A72"/>
    <w:rsid w:val="00A21CF9"/>
    <w:rsid w:val="00AB55D8"/>
    <w:rsid w:val="00AC73A1"/>
    <w:rsid w:val="00AD342B"/>
    <w:rsid w:val="00AE6358"/>
    <w:rsid w:val="00BB0E76"/>
    <w:rsid w:val="00C84DF9"/>
    <w:rsid w:val="00CC33A6"/>
    <w:rsid w:val="00CD1275"/>
    <w:rsid w:val="00D52015"/>
    <w:rsid w:val="00D87047"/>
    <w:rsid w:val="00DB01FD"/>
    <w:rsid w:val="00DE19CF"/>
    <w:rsid w:val="00DF142E"/>
    <w:rsid w:val="00EB53A1"/>
    <w:rsid w:val="00F06272"/>
    <w:rsid w:val="00F41E7C"/>
    <w:rsid w:val="00F613C2"/>
    <w:rsid w:val="01B192A4"/>
    <w:rsid w:val="0820D428"/>
    <w:rsid w:val="0AEB1069"/>
    <w:rsid w:val="10A38F62"/>
    <w:rsid w:val="13503D4C"/>
    <w:rsid w:val="1DE503AB"/>
    <w:rsid w:val="1EF1EEFB"/>
    <w:rsid w:val="1F5319A1"/>
    <w:rsid w:val="209B55FD"/>
    <w:rsid w:val="26C4167E"/>
    <w:rsid w:val="2BCA1CD7"/>
    <w:rsid w:val="30DCED42"/>
    <w:rsid w:val="3EFA2E6A"/>
    <w:rsid w:val="441E75CD"/>
    <w:rsid w:val="46FEE540"/>
    <w:rsid w:val="475DFF8C"/>
    <w:rsid w:val="48EAB06C"/>
    <w:rsid w:val="4BD116CC"/>
    <w:rsid w:val="520EACCB"/>
    <w:rsid w:val="52C44E17"/>
    <w:rsid w:val="5413D277"/>
    <w:rsid w:val="54C4E268"/>
    <w:rsid w:val="561DED13"/>
    <w:rsid w:val="5632AB89"/>
    <w:rsid w:val="56F1745F"/>
    <w:rsid w:val="5A0D4283"/>
    <w:rsid w:val="5D1E3EB7"/>
    <w:rsid w:val="5DCAF28E"/>
    <w:rsid w:val="5E90FE94"/>
    <w:rsid w:val="5EBA0F18"/>
    <w:rsid w:val="672ABB23"/>
    <w:rsid w:val="6B9E74F3"/>
    <w:rsid w:val="6C8CB9BA"/>
    <w:rsid w:val="7078B28F"/>
    <w:rsid w:val="72A54394"/>
    <w:rsid w:val="7A36C9AB"/>
    <w:rsid w:val="7B5B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FA7B3A"/>
  <w15:chartTrackingRefBased/>
  <w15:docId w15:val="{FE5CEFA8-CDBF-4789-BE3F-F953EB68FA8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52015"/>
    <w:pPr>
      <w:spacing w:after="0" w:line="240" w:lineRule="auto"/>
      <w:jc w:val="both"/>
    </w:pPr>
    <w:rPr>
      <w:rFonts w:ascii="Garamond" w:hAnsi="Garamond" w:cstheme="minorHAnsi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52015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D52015"/>
    <w:pPr>
      <w:spacing w:after="0" w:line="240" w:lineRule="auto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uiPriority w:val="99"/>
    <w:unhideWhenUsed/>
    <w:rsid w:val="00D5201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C33A6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Cs w:val="24"/>
      <w:lang w:eastAsia="hu-HU"/>
    </w:rPr>
  </w:style>
  <w:style w:type="paragraph" w:styleId="paragraph" w:customStyle="1">
    <w:name w:val="paragraph"/>
    <w:basedOn w:val="Normal"/>
    <w:rsid w:val="002C1E5A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Cs w:val="24"/>
      <w:lang w:eastAsia="hu-HU"/>
    </w:rPr>
  </w:style>
  <w:style w:type="character" w:styleId="normaltextrun" w:customStyle="1">
    <w:name w:val="normaltextrun"/>
    <w:basedOn w:val="DefaultParagraphFont"/>
    <w:rsid w:val="002C1E5A"/>
  </w:style>
  <w:style w:type="character" w:styleId="spellingerror" w:customStyle="1">
    <w:name w:val="spellingerror"/>
    <w:basedOn w:val="DefaultParagraphFont"/>
    <w:rsid w:val="002C1E5A"/>
  </w:style>
  <w:style w:type="character" w:styleId="eop" w:customStyle="1">
    <w:name w:val="eop"/>
    <w:basedOn w:val="DefaultParagraphFont"/>
    <w:rsid w:val="002C1E5A"/>
  </w:style>
  <w:style w:type="paragraph" w:styleId="BodyA" w:customStyle="true">
    <w:name w:val="Body A"/>
    <w:basedOn w:val="Normal"/>
    <w:rsid w:val="5E90FE94"/>
    <w:rPr>
      <w:rFonts w:eastAsia="Arial Unicode MS" w:cs="Arial Unicode MS"/>
      <w:color w:val="000000" w:themeColor="text1" w:themeTint="FF" w:themeShade="FF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69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jpe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ádas Edina Éva</dc:creator>
  <keywords/>
  <dc:description/>
  <lastModifiedBy>Nádas Edina Éva</lastModifiedBy>
  <revision>43</revision>
  <dcterms:created xsi:type="dcterms:W3CDTF">2021-04-06T19:39:00.0000000Z</dcterms:created>
  <dcterms:modified xsi:type="dcterms:W3CDTF">2021-08-26T16:11:32.7777345Z</dcterms:modified>
</coreProperties>
</file>